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3C1FB62E" w:rsidR="001B0742" w:rsidRDefault="006F1AB1" w:rsidP="006F1AB1">
      <w:pPr>
        <w:ind w:firstLine="0"/>
        <w:jc w:val="center"/>
        <w:rPr>
          <w:b/>
          <w:bCs/>
        </w:rPr>
      </w:pPr>
      <w:r>
        <w:rPr>
          <w:b/>
          <w:bCs/>
        </w:rPr>
        <w:t>Predictive</w:t>
      </w:r>
      <w:r w:rsidR="00DF1859">
        <w:rPr>
          <w:b/>
          <w:bCs/>
        </w:rPr>
        <w:t xml:space="preserve"> </w:t>
      </w:r>
      <w:r>
        <w:rPr>
          <w:b/>
          <w:bCs/>
        </w:rPr>
        <w:t>Modeling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397336E5" w:rsidR="001B0742" w:rsidRDefault="007977FD" w:rsidP="4F7EDDD8">
      <w:pPr>
        <w:ind w:firstLine="0"/>
        <w:jc w:val="center"/>
      </w:pPr>
      <w:r>
        <w:t xml:space="preserve">Dr. </w:t>
      </w:r>
      <w:r w:rsidR="00153952">
        <w:t>Eric Straw</w:t>
      </w:r>
    </w:p>
    <w:p w14:paraId="00000009" w14:textId="1087F9C4" w:rsidR="001B0742" w:rsidRDefault="00493393" w:rsidP="4F7EDDD8">
      <w:pPr>
        <w:ind w:firstLine="0"/>
        <w:jc w:val="center"/>
      </w:pPr>
      <w:r>
        <w:t>January</w:t>
      </w:r>
      <w:r w:rsidR="009F3B27">
        <w:t xml:space="preserve"> 5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3337FA" w:rsidRDefault="009E76D1" w:rsidP="00317CC4">
          <w:pPr>
            <w:pStyle w:val="TOC1"/>
            <w:spacing w:line="360" w:lineRule="auto"/>
            <w:ind w:right="180"/>
          </w:pPr>
          <w:r w:rsidRPr="003337FA">
            <w:t>Part I: Research Question</w:t>
          </w:r>
        </w:p>
        <w:p w14:paraId="112FBA28" w14:textId="3B5822A8" w:rsidR="000017B7" w:rsidRPr="00D25B7D" w:rsidRDefault="007D684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>
              <w:rPr>
                <w:rStyle w:val="Hyperlink"/>
                <w:sz w:val="21"/>
                <w:szCs w:val="21"/>
              </w:rPr>
              <w:t>Describe Purpose</w:t>
            </w:r>
            <w:r w:rsidR="000017B7">
              <w:rPr>
                <w:rStyle w:val="Hyperlink"/>
                <w:sz w:val="21"/>
                <w:szCs w:val="21"/>
              </w:rPr>
              <w:t>, Summarize Research Question and Define Objectives</w:t>
            </w:r>
            <w:r w:rsidR="0039149C">
              <w:rPr>
                <w:rStyle w:val="Hyperlink"/>
                <w:sz w:val="21"/>
                <w:szCs w:val="21"/>
              </w:rPr>
              <w:t>:</w:t>
            </w:r>
          </w:hyperlink>
          <w:r w:rsidR="0039149C">
            <w:rPr>
              <w:rStyle w:val="Hyperlink"/>
              <w:sz w:val="21"/>
              <w:szCs w:val="21"/>
            </w:rPr>
            <w:t xml:space="preserve"> </w:t>
          </w:r>
          <w:r w:rsidR="000F6EA2" w:rsidRPr="003337FA">
            <w:rPr>
              <w:sz w:val="21"/>
              <w:szCs w:val="21"/>
            </w:rPr>
            <w:t xml:space="preserve"> </w:t>
          </w:r>
          <w:r w:rsidR="00EF5459" w:rsidRPr="003337FA">
            <w:rPr>
              <w:sz w:val="21"/>
              <w:szCs w:val="21"/>
            </w:rPr>
            <w:ptab w:relativeTo="margin" w:alignment="right" w:leader="dot"/>
          </w:r>
          <w:r w:rsidR="00A15D7C" w:rsidRPr="003337FA">
            <w:rPr>
              <w:sz w:val="21"/>
              <w:szCs w:val="21"/>
            </w:rPr>
            <w:t>3</w:t>
          </w:r>
        </w:p>
        <w:p w14:paraId="7ECA44DE" w14:textId="77777777" w:rsidR="00317CC4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3337FA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3971E45D" w:rsidR="00921A6B" w:rsidRPr="003337FA" w:rsidRDefault="007D684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1" w:tooltip="COMPETENT  The proposal includes a detailed description of the techniques and steps needed for identifying anomalies in the selected data set." w:history="1">
            <w:r w:rsidR="004E2781" w:rsidRPr="003337FA">
              <w:rPr>
                <w:rStyle w:val="Hyperlink"/>
                <w:sz w:val="21"/>
                <w:szCs w:val="21"/>
              </w:rPr>
              <w:t>Summarize Model Assumption</w:t>
            </w:r>
            <w:r w:rsidR="00121D7E">
              <w:rPr>
                <w:rStyle w:val="Hyperlink"/>
                <w:sz w:val="21"/>
                <w:szCs w:val="21"/>
              </w:rPr>
              <w:t>s,</w:t>
            </w:r>
          </w:hyperlink>
          <w:r w:rsidR="00121D7E">
            <w:rPr>
              <w:rStyle w:val="Hyperlink"/>
              <w:sz w:val="21"/>
              <w:szCs w:val="21"/>
            </w:rPr>
            <w:t xml:space="preserve"> </w:t>
          </w:r>
          <w:r w:rsidR="00DE6BBC">
            <w:rPr>
              <w:rStyle w:val="Hyperlink"/>
              <w:sz w:val="21"/>
              <w:szCs w:val="21"/>
            </w:rPr>
            <w:t xml:space="preserve">Python </w:t>
          </w:r>
          <w:r w:rsidR="00121D7E">
            <w:rPr>
              <w:rStyle w:val="Hyperlink"/>
              <w:sz w:val="21"/>
              <w:szCs w:val="21"/>
            </w:rPr>
            <w:t xml:space="preserve">Benefits and Why </w:t>
          </w:r>
          <w:r w:rsidR="00DE6BBC">
            <w:rPr>
              <w:rStyle w:val="Hyperlink"/>
              <w:sz w:val="21"/>
              <w:szCs w:val="21"/>
            </w:rPr>
            <w:t>Choose Logistic</w:t>
          </w:r>
          <w:r w:rsidR="00121D7E">
            <w:rPr>
              <w:rStyle w:val="Hyperlink"/>
              <w:sz w:val="21"/>
              <w:szCs w:val="21"/>
            </w:rPr>
            <w:t xml:space="preserve"> Regression</w:t>
          </w:r>
          <w:r w:rsidR="00921A6B" w:rsidRPr="003337FA">
            <w:rPr>
              <w:sz w:val="21"/>
              <w:szCs w:val="21"/>
            </w:rPr>
            <w:ptab w:relativeTo="margin" w:alignment="right" w:leader="dot"/>
          </w:r>
          <w:r w:rsidR="0004003D" w:rsidRPr="003337FA">
            <w:rPr>
              <w:sz w:val="21"/>
              <w:szCs w:val="21"/>
            </w:rPr>
            <w:t>7</w:t>
          </w:r>
        </w:p>
        <w:p w14:paraId="2ED352E1" w14:textId="77777777" w:rsidR="00D25B7D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3337FA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0AC0C644" w:rsidR="00921A6B" w:rsidRPr="008F5F0D" w:rsidRDefault="007D684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>
              <w:rPr>
                <w:rStyle w:val="Hyperlink"/>
                <w:sz w:val="21"/>
                <w:szCs w:val="21"/>
              </w:rPr>
              <w:t>Describe</w:t>
            </w:r>
          </w:hyperlink>
          <w:r w:rsidR="008B0C14">
            <w:rPr>
              <w:rStyle w:val="Hyperlink"/>
              <w:sz w:val="21"/>
              <w:szCs w:val="21"/>
            </w:rPr>
            <w:t xml:space="preserve"> Data Preparation</w:t>
          </w:r>
          <w:r w:rsidR="000A3423">
            <w:rPr>
              <w:rStyle w:val="Hyperlink"/>
              <w:sz w:val="21"/>
              <w:szCs w:val="21"/>
            </w:rPr>
            <w:t xml:space="preserve">, </w:t>
          </w:r>
          <w:r w:rsidR="000D5AA5">
            <w:rPr>
              <w:rStyle w:val="Hyperlink"/>
              <w:sz w:val="21"/>
              <w:szCs w:val="21"/>
            </w:rPr>
            <w:t xml:space="preserve">Summary Statistics, </w:t>
          </w:r>
          <w:r w:rsidR="00334641">
            <w:rPr>
              <w:rStyle w:val="Hyperlink"/>
              <w:sz w:val="21"/>
              <w:szCs w:val="21"/>
            </w:rPr>
            <w:t>Visualizations and Code</w:t>
          </w:r>
          <w:r w:rsidR="00921A6B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715977">
            <w:rPr>
              <w:sz w:val="21"/>
              <w:szCs w:val="21"/>
            </w:rPr>
            <w:t>8</w:t>
          </w:r>
        </w:p>
        <w:p w14:paraId="695F2F7B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1B7E86B0" w14:textId="0200879C" w:rsidR="00C652B9" w:rsidRDefault="00C652B9" w:rsidP="00317CC4">
          <w:pPr>
            <w:pStyle w:val="TOC1"/>
            <w:spacing w:line="360" w:lineRule="auto"/>
            <w:ind w:right="180"/>
          </w:pPr>
          <w:r>
            <w:t>Part IV: Model Comparison and Analysis</w:t>
          </w:r>
        </w:p>
        <w:p w14:paraId="449CAD1A" w14:textId="2B6DE6CA" w:rsidR="00921A6B" w:rsidRPr="008F5F0D" w:rsidRDefault="003F429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Compare Initial and Reduced Models, Justify Variable Selection</w:t>
          </w:r>
          <w:r w:rsidR="00EB012F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D7443E">
            <w:rPr>
              <w:sz w:val="21"/>
              <w:szCs w:val="21"/>
            </w:rPr>
            <w:t>15</w:t>
          </w:r>
        </w:p>
        <w:p w14:paraId="18242C32" w14:textId="5772A58D" w:rsidR="00077D67" w:rsidRPr="008F5F0D" w:rsidRDefault="00077D67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Provide</w:t>
          </w:r>
          <w:r w:rsidR="00454A33">
            <w:rPr>
              <w:rStyle w:val="Hyperlink"/>
              <w:sz w:val="21"/>
              <w:szCs w:val="21"/>
            </w:rPr>
            <w:t xml:space="preserve"> Reduced </w:t>
          </w:r>
          <w:r w:rsidR="001C343B">
            <w:rPr>
              <w:rStyle w:val="Hyperlink"/>
              <w:sz w:val="21"/>
              <w:szCs w:val="21"/>
            </w:rPr>
            <w:t>Logistic</w:t>
          </w:r>
          <w:r w:rsidR="00454A33">
            <w:rPr>
              <w:rStyle w:val="Hyperlink"/>
              <w:sz w:val="21"/>
              <w:szCs w:val="21"/>
            </w:rPr>
            <w:t xml:space="preserve"> Regression Models</w:t>
          </w:r>
          <w:r w:rsidRPr="008F5F0D">
            <w:rPr>
              <w:sz w:val="21"/>
              <w:szCs w:val="21"/>
            </w:rPr>
            <w:ptab w:relativeTo="margin" w:alignment="right" w:leader="dot"/>
          </w:r>
          <w:r>
            <w:rPr>
              <w:sz w:val="21"/>
              <w:szCs w:val="21"/>
            </w:rPr>
            <w:t>15</w:t>
          </w:r>
        </w:p>
        <w:p w14:paraId="3EC03CDA" w14:textId="43CFA243" w:rsidR="00077D67" w:rsidRPr="008F5F0D" w:rsidRDefault="00BD18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Analyze Data Using Reduced Mode, Explain</w:t>
          </w:r>
          <w:r w:rsidR="008E6E41">
            <w:rPr>
              <w:rStyle w:val="Hyperlink"/>
              <w:sz w:val="21"/>
              <w:szCs w:val="21"/>
            </w:rPr>
            <w:t xml:space="preserve"> with Residual Error</w:t>
          </w:r>
          <w:r w:rsidR="00077D67" w:rsidRPr="008F5F0D">
            <w:rPr>
              <w:sz w:val="21"/>
              <w:szCs w:val="21"/>
            </w:rPr>
            <w:ptab w:relativeTo="margin" w:alignment="right" w:leader="dot"/>
          </w:r>
          <w:r w:rsidR="00077D67">
            <w:rPr>
              <w:sz w:val="21"/>
              <w:szCs w:val="21"/>
            </w:rPr>
            <w:t>15</w:t>
          </w:r>
        </w:p>
        <w:p w14:paraId="70E450E6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Default="008E6E41" w:rsidP="00317CC4">
          <w:pPr>
            <w:pStyle w:val="TOC1"/>
            <w:spacing w:line="360" w:lineRule="auto"/>
            <w:ind w:right="180"/>
          </w:pPr>
          <w:r>
            <w:t>Part V: Data Summary and Implications</w:t>
          </w:r>
        </w:p>
        <w:p w14:paraId="71873929" w14:textId="235B2FFB" w:rsidR="00921A6B" w:rsidRPr="008F5F0D" w:rsidRDefault="00C2211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Summarize</w:t>
          </w:r>
          <w:r w:rsidR="006659D3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6</w:t>
          </w:r>
        </w:p>
        <w:p w14:paraId="405FA6F9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Default="003B3E25" w:rsidP="00317CC4">
          <w:pPr>
            <w:pStyle w:val="TOC1"/>
            <w:spacing w:line="360" w:lineRule="auto"/>
            <w:ind w:right="180"/>
          </w:pPr>
          <w:r>
            <w:t>Part VI: Demonstration</w:t>
          </w:r>
        </w:p>
        <w:p w14:paraId="5B3AD232" w14:textId="4BA4241C" w:rsidR="006659D3" w:rsidRPr="008F5F0D" w:rsidRDefault="007D684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0350DA">
              <w:rPr>
                <w:rStyle w:val="Hyperlink"/>
                <w:sz w:val="21"/>
                <w:szCs w:val="21"/>
              </w:rPr>
              <w:t>Video</w:t>
            </w:r>
          </w:hyperlink>
          <w:r w:rsidR="000350DA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39DBA4ED" w14:textId="395E4DE8" w:rsidR="006659D3" w:rsidRPr="008F5F0D" w:rsidRDefault="007D684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0350DA">
              <w:rPr>
                <w:rStyle w:val="Hyperlink"/>
                <w:sz w:val="21"/>
                <w:szCs w:val="21"/>
              </w:rPr>
              <w:t>Sources for Third-Party Code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7D6842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7426A9">
              <w:rPr>
                <w:rStyle w:val="Hyperlink"/>
                <w:sz w:val="21"/>
                <w:szCs w:val="21"/>
              </w:rPr>
              <w:t>Sources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575A7056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Diabetes</w:t>
      </w:r>
      <w:r w:rsidR="00B648D0">
        <w:t xml:space="preserve">, </w:t>
      </w:r>
      <w:r w:rsidR="00372962">
        <w:t>Readmissions</w:t>
      </w:r>
      <w:r w:rsidR="00B648D0">
        <w:t xml:space="preserve">, </w:t>
      </w:r>
      <w:r w:rsidR="00807984">
        <w:t>T</w:t>
      </w:r>
      <w:r w:rsidR="00B648D0">
        <w:t>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1FADF862" w14:textId="07A32C87" w:rsidR="007D7CF7" w:rsidRPr="000D6E78" w:rsidRDefault="00654FD6" w:rsidP="00654FD6">
      <w:pPr>
        <w:pStyle w:val="Heading2"/>
        <w:tabs>
          <w:tab w:val="left" w:pos="2484"/>
        </w:tabs>
        <w:rPr>
          <w:bCs/>
        </w:rPr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5FA65169" w:rsidR="001B0742" w:rsidRDefault="00100BDE" w:rsidP="00892B5B">
      <w:pPr>
        <w:tabs>
          <w:tab w:val="left" w:pos="810"/>
        </w:tabs>
      </w:pPr>
      <w:r>
        <w:t xml:space="preserve">Do the following three predictors: </w:t>
      </w:r>
      <w:r w:rsidR="00196205">
        <w:t xml:space="preserve">Initial Days, </w:t>
      </w:r>
      <w:r w:rsidR="00E57B81">
        <w:t>Age</w:t>
      </w:r>
      <w:r w:rsidR="00196205">
        <w:t xml:space="preserve">, and </w:t>
      </w:r>
      <w:r w:rsidR="00D10864">
        <w:t>Initial Admin</w:t>
      </w:r>
      <w:r w:rsidR="00196205">
        <w:t xml:space="preserve"> explain the variation in </w:t>
      </w:r>
      <w:r w:rsidR="00246B44">
        <w:t>P</w:t>
      </w:r>
      <w:r w:rsidR="00E57B81">
        <w:t xml:space="preserve">atient </w:t>
      </w:r>
      <w:r w:rsidR="00246B44">
        <w:t>R</w:t>
      </w:r>
      <w:r w:rsidR="00E57B81">
        <w:t>eadmissions</w:t>
      </w:r>
      <w:r w:rsidR="002C517D">
        <w:t xml:space="preserve">? 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50CFFC3E" w14:textId="6083CF4E" w:rsidR="00A136A9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136A9" w:rsidRPr="00A07C9D">
        <w:rPr>
          <w:b/>
          <w:bCs/>
        </w:rPr>
        <w:t>Objectives and Goals</w:t>
      </w:r>
    </w:p>
    <w:p w14:paraId="6C284614" w14:textId="720158EB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112715">
        <w:t>given</w:t>
      </w:r>
      <w:r w:rsidR="002F09A3">
        <w:t xml:space="preserve"> data</w:t>
      </w:r>
      <w:r w:rsidR="0082555A">
        <w:t xml:space="preserve"> to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proofErr w:type="gramStart"/>
      <w:r w:rsidR="00112715">
        <w:t xml:space="preserve">in order </w:t>
      </w:r>
      <w:r w:rsidR="004A1FFE">
        <w:t>to</w:t>
      </w:r>
      <w:proofErr w:type="gramEnd"/>
      <w:r w:rsidR="0082555A">
        <w:t xml:space="preserve"> </w:t>
      </w:r>
      <w:r w:rsidR="00112715">
        <w:t xml:space="preserve">analyze and </w:t>
      </w:r>
      <w:r w:rsidR="0082555A">
        <w:t>process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 xml:space="preserve">a </w:t>
      </w:r>
      <w:r w:rsidR="00BD44C2">
        <w:t>patient’s</w:t>
      </w:r>
      <w:r w:rsidR="00007146">
        <w:t xml:space="preserve"> </w:t>
      </w:r>
      <w:r w:rsidR="00BC4A01">
        <w:t xml:space="preserve">initial </w:t>
      </w:r>
      <w:r w:rsidR="00007146">
        <w:t xml:space="preserve">inpatient </w:t>
      </w:r>
      <w:r w:rsidR="00BC4A01">
        <w:lastRenderedPageBreak/>
        <w:t xml:space="preserve">days, </w:t>
      </w:r>
      <w:proofErr w:type="gramStart"/>
      <w:r w:rsidR="00112715">
        <w:t>age</w:t>
      </w:r>
      <w:proofErr w:type="gramEnd"/>
      <w:r w:rsidR="00BC4A01">
        <w:t xml:space="preserve"> and </w:t>
      </w:r>
      <w:r w:rsidR="00112715">
        <w:t>the reason for their initial ad</w:t>
      </w:r>
      <w:r w:rsidR="00BC4A01">
        <w:t xml:space="preserve"> data correlate with </w:t>
      </w:r>
      <w:r w:rsidR="00D96419">
        <w:t xml:space="preserve">the </w:t>
      </w:r>
      <w:r w:rsidR="00BC4A01">
        <w:t>total charges</w:t>
      </w:r>
      <w:r w:rsidR="00D96419">
        <w:t xml:space="preserve"> incurred through patient care</w:t>
      </w:r>
      <w:r w:rsidR="00BC4A01">
        <w:t xml:space="preserve">.  </w:t>
      </w:r>
    </w:p>
    <w:p w14:paraId="61C1854A" w14:textId="77777777" w:rsidR="00E40B29" w:rsidRDefault="00E40B29" w:rsidP="00E40B29">
      <w:pPr>
        <w:tabs>
          <w:tab w:val="left" w:pos="810"/>
        </w:tabs>
        <w:ind w:firstLine="0"/>
      </w:pPr>
    </w:p>
    <w:p w14:paraId="5D34E841" w14:textId="4FB5551A" w:rsidR="000128CB" w:rsidRDefault="00E40B29" w:rsidP="00E40B29">
      <w:pPr>
        <w:tabs>
          <w:tab w:val="left" w:pos="810"/>
        </w:tabs>
        <w:ind w:firstLine="0"/>
      </w:pPr>
      <w:r>
        <w:t>B1 – Summary of Assumptions</w:t>
      </w:r>
    </w:p>
    <w:p w14:paraId="28C03FAE" w14:textId="5487B8E4" w:rsidR="00DD7BE0" w:rsidRDefault="00D75371" w:rsidP="00D75371">
      <w:pPr>
        <w:ind w:firstLine="0"/>
      </w:pPr>
      <w:r>
        <w:tab/>
      </w:r>
      <w:r w:rsidR="00F9065B">
        <w:t xml:space="preserve">Applying multiple regression will </w:t>
      </w:r>
      <w:r w:rsidR="00DD7BE0">
        <w:t xml:space="preserve">help understand </w:t>
      </w:r>
      <w:r w:rsidR="0062480D">
        <w:t>if</w:t>
      </w:r>
      <w:r w:rsidR="00DD7BE0">
        <w:t xml:space="preserve"> Total Charges </w:t>
      </w:r>
      <w:r w:rsidR="00813020">
        <w:t xml:space="preserve">(the </w:t>
      </w:r>
      <w:r w:rsidR="00011A8D">
        <w:t xml:space="preserve">dependent </w:t>
      </w:r>
      <w:r w:rsidR="00813020">
        <w:t>variable) has a linear relationship with</w:t>
      </w:r>
      <w:r w:rsidR="00DD7BE0">
        <w:t xml:space="preserve"> the following independent </w:t>
      </w:r>
      <w:r w:rsidR="00D52708">
        <w:t xml:space="preserve">predictor </w:t>
      </w:r>
      <w:r w:rsidR="00DD7BE0">
        <w:t>variables:</w:t>
      </w:r>
    </w:p>
    <w:p w14:paraId="1243A974" w14:textId="65EFB8F6" w:rsidR="00A644D6" w:rsidRDefault="00DD7BE0" w:rsidP="00A644D6">
      <w:pPr>
        <w:pStyle w:val="ListParagraph"/>
        <w:numPr>
          <w:ilvl w:val="0"/>
          <w:numId w:val="6"/>
        </w:numPr>
      </w:pPr>
      <w:r>
        <w:t>Initial Days (inpatient)</w:t>
      </w:r>
    </w:p>
    <w:p w14:paraId="692CE446" w14:textId="5F93C1AA" w:rsidR="00A644D6" w:rsidRDefault="00FD28C2" w:rsidP="00A644D6">
      <w:pPr>
        <w:pStyle w:val="ListParagraph"/>
        <w:numPr>
          <w:ilvl w:val="0"/>
          <w:numId w:val="6"/>
        </w:numPr>
      </w:pPr>
      <w:r>
        <w:t xml:space="preserve">If the patient </w:t>
      </w:r>
      <w:r w:rsidR="00732C3F">
        <w:t>was</w:t>
      </w:r>
      <w:r>
        <w:t xml:space="preserve"> </w:t>
      </w:r>
      <w:r w:rsidR="00372962">
        <w:t>readmitted</w:t>
      </w:r>
    </w:p>
    <w:p w14:paraId="1BE3B716" w14:textId="00576E36" w:rsidR="00FF6B5B" w:rsidRDefault="00030220" w:rsidP="00265629">
      <w:pPr>
        <w:pStyle w:val="ListParagraph"/>
        <w:numPr>
          <w:ilvl w:val="0"/>
          <w:numId w:val="6"/>
        </w:numPr>
      </w:pPr>
      <w:r>
        <w:t>If the patient has diabetes</w:t>
      </w:r>
    </w:p>
    <w:p w14:paraId="6E77D3F3" w14:textId="51C62414" w:rsidR="0093004A" w:rsidRDefault="00EB427E" w:rsidP="00FF6B5B">
      <w:pPr>
        <w:ind w:firstLine="0"/>
      </w:pPr>
      <w:r>
        <w:t xml:space="preserve">These observations were selected independently and randomly from other fields.  </w:t>
      </w:r>
      <w:r w:rsidR="007D4768">
        <w:t xml:space="preserve">We should be able to visualize a linear relationship between the </w:t>
      </w:r>
      <w:r w:rsidR="00401D3B">
        <w:t>dependent and independent variables.</w:t>
      </w:r>
      <w:r w:rsidR="00813020">
        <w:t xml:space="preserve">  We can also </w:t>
      </w:r>
      <w:r>
        <w:t xml:space="preserve">drop columns if they are too highly correlated (multicollinearity), if necessary.  </w:t>
      </w:r>
    </w:p>
    <w:p w14:paraId="3CE2E3D0" w14:textId="674A877D" w:rsidR="00813020" w:rsidRDefault="00813020" w:rsidP="00FF6B5B">
      <w:pPr>
        <w:ind w:firstLine="0"/>
      </w:pPr>
    </w:p>
    <w:p w14:paraId="6BFFA669" w14:textId="77777777" w:rsidR="00813020" w:rsidRPr="00813020" w:rsidRDefault="00813020" w:rsidP="00813020">
      <w:pPr>
        <w:ind w:firstLine="0"/>
      </w:pPr>
      <w:r w:rsidRPr="00813020">
        <w:rPr>
          <w:b/>
          <w:bCs/>
        </w:rPr>
        <w:t>Multiple regression is based on the following assumptions:</w:t>
      </w:r>
    </w:p>
    <w:p w14:paraId="49A00BC5" w14:textId="77777777" w:rsidR="00813020" w:rsidRPr="00813020" w:rsidRDefault="00813020" w:rsidP="00813020">
      <w:pPr>
        <w:numPr>
          <w:ilvl w:val="0"/>
          <w:numId w:val="12"/>
        </w:numPr>
        <w:rPr>
          <w:strike/>
        </w:rPr>
      </w:pPr>
      <w:r w:rsidRPr="00813020">
        <w:rPr>
          <w:b/>
          <w:bCs/>
          <w:strike/>
        </w:rPr>
        <w:t>There is a linear relationship between the dependent variable and the independent variables.</w:t>
      </w:r>
    </w:p>
    <w:p w14:paraId="1BF067B3" w14:textId="77777777" w:rsidR="00813020" w:rsidRPr="00813020" w:rsidRDefault="00813020" w:rsidP="00813020">
      <w:pPr>
        <w:numPr>
          <w:ilvl w:val="0"/>
          <w:numId w:val="12"/>
        </w:numPr>
        <w:rPr>
          <w:strike/>
        </w:rPr>
      </w:pPr>
      <w:r w:rsidRPr="00813020">
        <w:rPr>
          <w:b/>
          <w:bCs/>
          <w:strike/>
        </w:rPr>
        <w:t>The independent variables are not too highly correlated with each other</w:t>
      </w:r>
    </w:p>
    <w:p w14:paraId="70C6FD6A" w14:textId="77777777" w:rsidR="00813020" w:rsidRPr="00813020" w:rsidRDefault="00813020" w:rsidP="00813020">
      <w:pPr>
        <w:numPr>
          <w:ilvl w:val="0"/>
          <w:numId w:val="12"/>
        </w:numPr>
        <w:rPr>
          <w:strike/>
        </w:rPr>
      </w:pPr>
      <w:r w:rsidRPr="00813020">
        <w:rPr>
          <w:b/>
          <w:bCs/>
          <w:strike/>
        </w:rPr>
        <w:t>Observations are selected independently and randomly from the population</w:t>
      </w:r>
    </w:p>
    <w:p w14:paraId="1CF4BEFA" w14:textId="77777777" w:rsidR="00813020" w:rsidRPr="00813020" w:rsidRDefault="00813020" w:rsidP="00813020">
      <w:pPr>
        <w:numPr>
          <w:ilvl w:val="0"/>
          <w:numId w:val="12"/>
        </w:numPr>
        <w:rPr>
          <w:highlight w:val="yellow"/>
        </w:rPr>
      </w:pPr>
      <w:r w:rsidRPr="00813020">
        <w:rPr>
          <w:b/>
          <w:bCs/>
          <w:highlight w:val="yellow"/>
        </w:rPr>
        <w:t>Residuals should be normally distributed with a mean of 0</w:t>
      </w:r>
    </w:p>
    <w:p w14:paraId="744F2CD9" w14:textId="77777777" w:rsidR="00813020" w:rsidRPr="00813020" w:rsidRDefault="00813020" w:rsidP="00813020">
      <w:pPr>
        <w:numPr>
          <w:ilvl w:val="0"/>
          <w:numId w:val="12"/>
        </w:numPr>
      </w:pPr>
      <w:r w:rsidRPr="00813020">
        <w:rPr>
          <w:b/>
          <w:bCs/>
        </w:rPr>
        <w:t>Explanatory power should increase with an increase in variables</w:t>
      </w:r>
    </w:p>
    <w:p w14:paraId="313CB9F3" w14:textId="77777777" w:rsidR="00813020" w:rsidRDefault="00813020" w:rsidP="00FF6B5B">
      <w:pPr>
        <w:ind w:firstLine="0"/>
      </w:pPr>
    </w:p>
    <w:p w14:paraId="127CDA57" w14:textId="77777777" w:rsidR="00BD44C2" w:rsidRDefault="00BD44C2" w:rsidP="00FF6B5B">
      <w:pPr>
        <w:ind w:firstLine="0"/>
      </w:pPr>
    </w:p>
    <w:p w14:paraId="26C144D3" w14:textId="77777777" w:rsidR="0004119A" w:rsidRDefault="0004119A" w:rsidP="0004119A">
      <w:pPr>
        <w:pStyle w:val="Heading2"/>
      </w:pPr>
      <w:r>
        <w:t>B2 – Tool Benefits</w:t>
      </w:r>
    </w:p>
    <w:p w14:paraId="091EB855" w14:textId="6B14C863" w:rsidR="00BA4B65" w:rsidRPr="00BA4B65" w:rsidRDefault="00BA4B65" w:rsidP="00BA4B65">
      <w:r>
        <w:lastRenderedPageBreak/>
        <w:t>Python and the chosen libraries (</w:t>
      </w:r>
      <w:r w:rsidR="006F39C6">
        <w:t xml:space="preserve">pandas, </w:t>
      </w:r>
      <w:proofErr w:type="spellStart"/>
      <w:r w:rsidR="006F39C6">
        <w:t>numpy</w:t>
      </w:r>
      <w:proofErr w:type="spellEnd"/>
      <w:r w:rsidR="006F39C6">
        <w:t xml:space="preserve">, seaborn, matplotlib, </w:t>
      </w:r>
      <w:proofErr w:type="spellStart"/>
      <w:r w:rsidR="006F39C6">
        <w:t>statsmodels</w:t>
      </w:r>
      <w:proofErr w:type="spellEnd"/>
      <w:r w:rsidR="006F39C6">
        <w:t xml:space="preserve">, </w:t>
      </w:r>
      <w:proofErr w:type="spellStart"/>
      <w:r w:rsidR="006F39C6">
        <w:t>sklearn</w:t>
      </w:r>
      <w:proofErr w:type="spellEnd"/>
      <w:r w:rsidR="006F39C6">
        <w:t xml:space="preserve">) were all chosen to </w:t>
      </w:r>
      <w:r w:rsidR="00140875">
        <w:t xml:space="preserve">help structure, clean, transform, manipulate, </w:t>
      </w:r>
      <w:proofErr w:type="gramStart"/>
      <w:r w:rsidR="00140875">
        <w:t>analyze</w:t>
      </w:r>
      <w:proofErr w:type="gramEnd"/>
      <w:r w:rsidR="00140875">
        <w:t xml:space="preserve"> and visualize</w:t>
      </w:r>
      <w:r w:rsidR="007C25C7">
        <w:t xml:space="preserve"> the data set</w:t>
      </w:r>
      <w:r w:rsidR="005625C0">
        <w:t xml:space="preserve"> quickly, accurately and efficiently</w:t>
      </w:r>
      <w:r w:rsidR="007C25C7">
        <w:t xml:space="preserve">.  </w:t>
      </w:r>
    </w:p>
    <w:p w14:paraId="6C258272" w14:textId="77777777" w:rsidR="0004119A" w:rsidRDefault="0004119A" w:rsidP="0004119A">
      <w:pPr>
        <w:ind w:firstLine="0"/>
      </w:pPr>
    </w:p>
    <w:p w14:paraId="760A3A8F" w14:textId="77777777" w:rsidR="0004119A" w:rsidRDefault="0004119A" w:rsidP="0004119A">
      <w:pPr>
        <w:ind w:firstLine="0"/>
        <w:rPr>
          <w:b/>
          <w:bCs/>
        </w:rPr>
      </w:pPr>
      <w:r>
        <w:rPr>
          <w:b/>
          <w:bCs/>
        </w:rPr>
        <w:t>B3</w:t>
      </w:r>
      <w:r>
        <w:t xml:space="preserve"> – </w:t>
      </w:r>
      <w:r w:rsidRPr="006445C8">
        <w:rPr>
          <w:b/>
          <w:bCs/>
        </w:rPr>
        <w:t>Appropriate Technique</w:t>
      </w:r>
    </w:p>
    <w:p w14:paraId="7876F761" w14:textId="1AABA79A" w:rsidR="00167727" w:rsidRDefault="00703012" w:rsidP="00FF6B5B">
      <w:pPr>
        <w:ind w:firstLine="0"/>
      </w:pPr>
      <w:r>
        <w:rPr>
          <w:b/>
          <w:bCs/>
        </w:rPr>
        <w:tab/>
      </w:r>
      <w:r>
        <w:t xml:space="preserve">Multiple regression was chosen to </w:t>
      </w:r>
      <w:r w:rsidR="002B0A9B">
        <w:t>analyze</w:t>
      </w:r>
      <w:r>
        <w:t xml:space="preserve"> </w:t>
      </w:r>
      <w:r w:rsidR="006C7743">
        <w:t xml:space="preserve">if there </w:t>
      </w:r>
      <w:r w:rsidR="00985A18">
        <w:t xml:space="preserve">is </w:t>
      </w:r>
      <w:r w:rsidR="006C7743">
        <w:t xml:space="preserve">a </w:t>
      </w:r>
      <w:r w:rsidR="00985A18">
        <w:t xml:space="preserve">strong </w:t>
      </w:r>
      <w:r w:rsidR="006C7743">
        <w:t xml:space="preserve">relationship </w:t>
      </w:r>
      <w:r w:rsidR="00985A18">
        <w:t>between</w:t>
      </w:r>
      <w:r w:rsidR="008F068D">
        <w:t xml:space="preserve"> a </w:t>
      </w:r>
      <w:r w:rsidR="001805EB">
        <w:t>dependent variable</w:t>
      </w:r>
      <w:r w:rsidR="008F068D">
        <w:t xml:space="preserve"> and </w:t>
      </w:r>
      <w:r w:rsidR="00ED3A02">
        <w:t>more-</w:t>
      </w:r>
      <w:r w:rsidR="008F068D">
        <w:t>than</w:t>
      </w:r>
      <w:r w:rsidR="00ED3A02">
        <w:t>-</w:t>
      </w:r>
      <w:r w:rsidR="008F068D">
        <w:t>one independent variable</w:t>
      </w:r>
      <w:r w:rsidR="001805EB">
        <w:t xml:space="preserve">.  </w:t>
      </w:r>
      <w:r w:rsidR="00E84A09">
        <w:t xml:space="preserve">As </w:t>
      </w:r>
      <w:r w:rsidR="00E84A09">
        <w:rPr>
          <w:color w:val="000000"/>
        </w:rPr>
        <w:t>Larose</w:t>
      </w:r>
      <w:r w:rsidR="00E84A09">
        <w:t xml:space="preserve"> </w:t>
      </w:r>
      <w:r w:rsidR="0091036D">
        <w:t xml:space="preserve">(2019) </w:t>
      </w:r>
      <w:r w:rsidR="00E84A09">
        <w:t>stated</w:t>
      </w:r>
      <w:r w:rsidR="0091036D">
        <w:t xml:space="preserve">: </w:t>
      </w:r>
      <w:r w:rsidR="008764CE">
        <w:t>“</w:t>
      </w:r>
      <w:r w:rsidR="00911747">
        <w:t xml:space="preserve">Multiple regression </w:t>
      </w:r>
      <w:r w:rsidR="00006185">
        <w:t xml:space="preserve">modeling approximates the relationship between a set of </w:t>
      </w:r>
      <w:r w:rsidR="00842788">
        <w:rPr>
          <w:i/>
          <w:iCs/>
        </w:rPr>
        <w:t>p &gt; 1</w:t>
      </w:r>
      <w:r w:rsidR="00842788">
        <w:t xml:space="preserve"> predictors and a single continuous target, using a </w:t>
      </w:r>
      <w:r w:rsidR="008764CE">
        <w:t>p-</w:t>
      </w:r>
      <w:proofErr w:type="spellStart"/>
      <w:r w:rsidR="008764CE">
        <w:t>diminsional</w:t>
      </w:r>
      <w:proofErr w:type="spellEnd"/>
      <w:r w:rsidR="008764CE">
        <w:t xml:space="preserve"> plane or hyperplane.”</w:t>
      </w:r>
      <w:r w:rsidR="0091036D">
        <w:t xml:space="preserve"> </w:t>
      </w:r>
      <w:r w:rsidR="005327F1">
        <w:t xml:space="preserve">Multiple regression was chosen </w:t>
      </w:r>
      <w:r w:rsidR="006D4C4F">
        <w:t xml:space="preserve">for this scenario since it </w:t>
      </w:r>
      <w:r w:rsidR="004E47AE">
        <w:t>has</w:t>
      </w:r>
      <w:r w:rsidR="005327F1">
        <w:t xml:space="preserve"> </w:t>
      </w:r>
      <w:r w:rsidR="00284EDA">
        <w:t>more than one independent variable</w:t>
      </w:r>
      <w:r w:rsidR="00C016CB">
        <w:t xml:space="preserve">.  An </w:t>
      </w:r>
      <w:r w:rsidR="00EF6F2A">
        <w:t xml:space="preserve">equation of </w:t>
      </w:r>
      <w:r w:rsidR="00EF6F2A" w:rsidRPr="00EF6F2A">
        <w:rPr>
          <w:b/>
          <w:bCs/>
        </w:rPr>
        <w:t>Y’ = a + b</w:t>
      </w:r>
      <w:r w:rsidR="00EF6F2A" w:rsidRPr="00EF6F2A">
        <w:rPr>
          <w:b/>
          <w:bCs/>
          <w:vertAlign w:val="subscript"/>
        </w:rPr>
        <w:t>1</w:t>
      </w:r>
      <w:r w:rsidR="00EF6F2A" w:rsidRPr="00EF6F2A">
        <w:rPr>
          <w:b/>
          <w:bCs/>
        </w:rPr>
        <w:t>X</w:t>
      </w:r>
      <w:r w:rsidR="00EF6F2A" w:rsidRPr="00EF6F2A">
        <w:rPr>
          <w:b/>
          <w:bCs/>
          <w:vertAlign w:val="subscript"/>
        </w:rPr>
        <w:t>1</w:t>
      </w:r>
      <w:r w:rsidR="00EF6F2A" w:rsidRPr="00EF6F2A">
        <w:rPr>
          <w:b/>
          <w:bCs/>
        </w:rPr>
        <w:t xml:space="preserve"> + b</w:t>
      </w:r>
      <w:r w:rsidR="00EF6F2A" w:rsidRPr="00EF6F2A">
        <w:rPr>
          <w:b/>
          <w:bCs/>
          <w:vertAlign w:val="subscript"/>
        </w:rPr>
        <w:t>2</w:t>
      </w:r>
      <w:r w:rsidR="00EF6F2A" w:rsidRPr="00EF6F2A">
        <w:rPr>
          <w:b/>
          <w:bCs/>
        </w:rPr>
        <w:t>X</w:t>
      </w:r>
      <w:r w:rsidR="00EF6F2A" w:rsidRPr="00EF6F2A">
        <w:rPr>
          <w:b/>
          <w:bCs/>
          <w:vertAlign w:val="subscript"/>
        </w:rPr>
        <w:t>2</w:t>
      </w:r>
      <w:r w:rsidR="00C016CB">
        <w:rPr>
          <w:b/>
          <w:bCs/>
          <w:vertAlign w:val="subscript"/>
        </w:rPr>
        <w:t xml:space="preserve"> </w:t>
      </w:r>
      <w:r w:rsidR="00B22B9A">
        <w:t>will b</w:t>
      </w:r>
      <w:r w:rsidR="00C016CB">
        <w:t>e utilized</w:t>
      </w:r>
      <w:r w:rsidR="00B22B9A">
        <w:t>.  U</w:t>
      </w:r>
      <w:r w:rsidR="00DE5956">
        <w:t xml:space="preserve">nderstanding </w:t>
      </w:r>
      <w:r w:rsidR="00E47A1B">
        <w:t xml:space="preserve">chosen </w:t>
      </w:r>
      <w:r w:rsidR="00851A15">
        <w:t xml:space="preserve">predictor </w:t>
      </w:r>
      <w:r w:rsidR="00E47A1B">
        <w:t>variable</w:t>
      </w:r>
      <w:r w:rsidR="00DE5956">
        <w:t xml:space="preserve"> relationships </w:t>
      </w:r>
      <w:r w:rsidR="00575D5E">
        <w:t xml:space="preserve">could help our </w:t>
      </w:r>
      <w:r w:rsidR="00B22B9A">
        <w:t>hospital chain</w:t>
      </w:r>
      <w:r w:rsidR="00575D5E">
        <w:t xml:space="preserve"> better predict </w:t>
      </w:r>
      <w:r w:rsidR="00190A10">
        <w:t>potential</w:t>
      </w:r>
      <w:r w:rsidR="00E851E9">
        <w:t xml:space="preserve"> </w:t>
      </w:r>
      <w:r w:rsidR="00190A10">
        <w:t>patient</w:t>
      </w:r>
      <w:r w:rsidR="00E851E9">
        <w:t xml:space="preserve"> care and </w:t>
      </w:r>
      <w:r w:rsidR="000B4E99">
        <w:t>readmissions by using the patient’s</w:t>
      </w:r>
      <w:r w:rsidR="00BC263E">
        <w:t xml:space="preserve"> </w:t>
      </w:r>
      <w:r w:rsidR="00E851E9">
        <w:t>total</w:t>
      </w:r>
      <w:r w:rsidR="00246180">
        <w:t xml:space="preserve"> charge</w:t>
      </w:r>
      <w:r w:rsidR="00190A10">
        <w:t xml:space="preserve"> value</w:t>
      </w:r>
      <w:r w:rsidR="000B4E99">
        <w:t xml:space="preserve"> as a proxy</w:t>
      </w:r>
      <w:r w:rsidR="00190A10">
        <w:t>.</w:t>
      </w:r>
    </w:p>
    <w:p w14:paraId="0F4EB1E8" w14:textId="5ACE7337" w:rsidR="00DF5E1A" w:rsidRDefault="00A843EE" w:rsidP="00A843EE">
      <w:pPr>
        <w:ind w:firstLine="0"/>
        <w:jc w:val="center"/>
      </w:pPr>
      <w:r w:rsidRPr="00A843EE">
        <w:rPr>
          <w:noProof/>
        </w:rPr>
        <w:drawing>
          <wp:inline distT="0" distB="0" distL="0" distR="0" wp14:anchorId="47018D4B" wp14:editId="5F7E2734">
            <wp:extent cx="4572000" cy="2363670"/>
            <wp:effectExtent l="0" t="0" r="0" b="0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9F353" w14:textId="0BD33CAB" w:rsidR="00F726E5" w:rsidRDefault="00DF5E1A" w:rsidP="00E655E0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1</w:t>
        </w:r>
      </w:fldSimple>
      <w:r>
        <w:t xml:space="preserve"> </w:t>
      </w:r>
      <w:r w:rsidR="000F5953">
        <w:t>–</w:t>
      </w:r>
      <w:r>
        <w:t xml:space="preserve"> </w:t>
      </w:r>
      <w:r w:rsidR="000F5953">
        <w:t xml:space="preserve">Heat map of </w:t>
      </w:r>
      <w:r w:rsidR="00C002B6">
        <w:t xml:space="preserve">Data Field </w:t>
      </w:r>
      <w:r w:rsidR="000F5953">
        <w:t>Correlation</w:t>
      </w:r>
      <w:r>
        <w:t xml:space="preserve"> Tes</w:t>
      </w:r>
      <w:r w:rsidR="00C002B6">
        <w:t>ts</w:t>
      </w:r>
      <w:r w:rsidR="00463AC2">
        <w:t xml:space="preserve"> (</w:t>
      </w:r>
      <w:proofErr w:type="spellStart"/>
      <w:r w:rsidR="00463AC2">
        <w:t>pruned_df_num</w:t>
      </w:r>
      <w:proofErr w:type="spellEnd"/>
      <w:r w:rsidR="00463AC2">
        <w:t>)</w:t>
      </w:r>
    </w:p>
    <w:p w14:paraId="3034D24D" w14:textId="7574ACE9" w:rsidR="00972E67" w:rsidRDefault="00972E67" w:rsidP="00972E67"/>
    <w:p w14:paraId="1A2D6270" w14:textId="120F2FED" w:rsidR="00814FFE" w:rsidRDefault="00972E67" w:rsidP="00D87E5D">
      <w:r>
        <w:t xml:space="preserve">As you can see above in the </w:t>
      </w:r>
      <w:r w:rsidR="008648E5">
        <w:t xml:space="preserve">Figure 1 </w:t>
      </w:r>
      <w:r w:rsidR="00595D51">
        <w:t>heatmap</w:t>
      </w:r>
      <w:r w:rsidR="00584E16">
        <w:t xml:space="preserve">, </w:t>
      </w:r>
      <w:r w:rsidR="00595D51">
        <w:t>a reduced set of data fields</w:t>
      </w:r>
      <w:r w:rsidR="00584E16">
        <w:t xml:space="preserve"> </w:t>
      </w:r>
      <w:r w:rsidR="00C05FA3">
        <w:t xml:space="preserve">display </w:t>
      </w:r>
      <w:r w:rsidR="00F35737">
        <w:t>significant correlation with other data fields, are part of the hypothesis, or both.</w:t>
      </w:r>
      <w:r>
        <w:t xml:space="preserve"> </w:t>
      </w:r>
    </w:p>
    <w:p w14:paraId="493C60BD" w14:textId="77777777" w:rsidR="007528B7" w:rsidRDefault="007528B7" w:rsidP="00D87E5D"/>
    <w:p w14:paraId="77622551" w14:textId="77777777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>Data Goals</w:t>
      </w:r>
    </w:p>
    <w:p w14:paraId="4537A878" w14:textId="56F17221" w:rsidR="00522C61" w:rsidRDefault="00043B11" w:rsidP="00522C61">
      <w:r>
        <w:t>From the original data set</w:t>
      </w:r>
      <w:r w:rsidR="00553385">
        <w:t xml:space="preserve"> of 10,000 rows and 50 columns, </w:t>
      </w:r>
      <w:r>
        <w:t xml:space="preserve">attention was focused on </w:t>
      </w:r>
      <w:r w:rsidR="00AE14A6">
        <w:t xml:space="preserve">discarding </w:t>
      </w:r>
      <w:r w:rsidR="00B60397">
        <w:t xml:space="preserve">fields which did not </w:t>
      </w:r>
      <w:r w:rsidR="00B07C0A">
        <w:t>address the hypothesis</w:t>
      </w:r>
      <w:r w:rsidR="00B60397">
        <w:t xml:space="preserve">.  </w:t>
      </w:r>
      <w:r w:rsidR="00E02333">
        <w:t xml:space="preserve">To understand the data, </w:t>
      </w:r>
      <w:proofErr w:type="gramStart"/>
      <w:r w:rsidR="00E02333">
        <w:t>df.info(</w:t>
      </w:r>
      <w:proofErr w:type="gramEnd"/>
      <w:r w:rsidR="00E02333">
        <w:t xml:space="preserve">) was run which provided </w:t>
      </w:r>
      <w:r w:rsidR="002C7098">
        <w:t>range, shape, completeness (all columns contained Non-Null data) and field data types.</w:t>
      </w:r>
      <w:r w:rsidR="0060076E">
        <w:t xml:space="preserve"> </w:t>
      </w:r>
      <w:r w:rsidR="005B4B9B">
        <w:t xml:space="preserve">Next, </w:t>
      </w:r>
      <w:proofErr w:type="spellStart"/>
      <w:proofErr w:type="gramStart"/>
      <w:r w:rsidR="005B4B9B">
        <w:t>df.describe</w:t>
      </w:r>
      <w:proofErr w:type="spellEnd"/>
      <w:proofErr w:type="gramEnd"/>
      <w:r w:rsidR="005B4B9B">
        <w:t xml:space="preserve">() was used to </w:t>
      </w:r>
      <w:r w:rsidR="00686FD3">
        <w:t xml:space="preserve">provide </w:t>
      </w:r>
      <w:r w:rsidR="00CD7CE9">
        <w:t xml:space="preserve">a </w:t>
      </w:r>
      <w:r w:rsidR="00686FD3">
        <w:t>descriptive statistic</w:t>
      </w:r>
      <w:r w:rsidR="00CD7CE9">
        <w:t>al</w:t>
      </w:r>
      <w:r w:rsidR="00686FD3">
        <w:t xml:space="preserve"> </w:t>
      </w:r>
      <w:r w:rsidR="00CD7CE9">
        <w:t>summary of the field’s central tendency</w:t>
      </w:r>
      <w:r w:rsidR="00C96684">
        <w:t xml:space="preserve"> and dispersion.</w:t>
      </w:r>
      <w:r w:rsidR="000940A3">
        <w:t xml:space="preserve"> I split the data frame into numeric and </w:t>
      </w:r>
      <w:r w:rsidR="00DF125D">
        <w:t>categorical subsets (</w:t>
      </w:r>
      <w:proofErr w:type="spellStart"/>
      <w:r w:rsidR="00DF125D">
        <w:t>df_num</w:t>
      </w:r>
      <w:proofErr w:type="spellEnd"/>
      <w:r w:rsidR="00DF125D">
        <w:t xml:space="preserve"> and </w:t>
      </w:r>
      <w:proofErr w:type="spellStart"/>
      <w:r w:rsidR="00DF125D">
        <w:t>df_cat</w:t>
      </w:r>
      <w:proofErr w:type="spellEnd"/>
      <w:r w:rsidR="00DF125D">
        <w:t xml:space="preserve"> respectively)</w:t>
      </w:r>
      <w:r w:rsidR="00EE6C87">
        <w:t xml:space="preserve">, </w:t>
      </w:r>
      <w:r w:rsidR="002B0D84">
        <w:t xml:space="preserve">and </w:t>
      </w:r>
      <w:r w:rsidR="00EE6C87">
        <w:t xml:space="preserve">used </w:t>
      </w:r>
      <w:r w:rsidR="002B0D84">
        <w:t xml:space="preserve">pandas </w:t>
      </w:r>
      <w:proofErr w:type="gramStart"/>
      <w:r w:rsidR="002B0D84">
        <w:t>describe(</w:t>
      </w:r>
      <w:proofErr w:type="gramEnd"/>
      <w:r w:rsidR="002B0D84">
        <w:t>) method</w:t>
      </w:r>
      <w:r w:rsidR="00DF125D">
        <w:t xml:space="preserve"> to help </w:t>
      </w:r>
      <w:r w:rsidR="008F01CA">
        <w:t xml:space="preserve">me get a feel of the data.  </w:t>
      </w:r>
    </w:p>
    <w:p w14:paraId="40C70A5D" w14:textId="77777777" w:rsidR="000A3279" w:rsidRDefault="000A3279" w:rsidP="000A3279">
      <w:pPr>
        <w:keepNext/>
        <w:jc w:val="center"/>
      </w:pPr>
      <w:r w:rsidRPr="000A3279">
        <w:rPr>
          <w:noProof/>
        </w:rPr>
        <w:drawing>
          <wp:inline distT="0" distB="0" distL="0" distR="0" wp14:anchorId="392713D8" wp14:editId="42BAE0F3">
            <wp:extent cx="4572000" cy="3582377"/>
            <wp:effectExtent l="152400" t="152400" r="342900" b="34226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823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4F6CB9" w14:textId="2D42B435" w:rsidR="000A3279" w:rsidRDefault="000A3279" w:rsidP="000A3279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2</w:t>
        </w:r>
      </w:fldSimple>
      <w:r>
        <w:t xml:space="preserve"> - Looking for Nulls</w:t>
      </w:r>
    </w:p>
    <w:p w14:paraId="2AB11DB7" w14:textId="77777777" w:rsidR="000A3279" w:rsidRDefault="000A3279" w:rsidP="00522C61"/>
    <w:p w14:paraId="6A79B109" w14:textId="396E5B7C" w:rsidR="0066371A" w:rsidRDefault="0066371A" w:rsidP="00522C61">
      <w:r>
        <w:lastRenderedPageBreak/>
        <w:t xml:space="preserve">Next, </w:t>
      </w:r>
      <w:r w:rsidR="00275C02">
        <w:t>dropped</w:t>
      </w:r>
      <w:r>
        <w:t xml:space="preserve"> columns</w:t>
      </w:r>
      <w:r w:rsidR="008D04C4">
        <w:t xml:space="preserve"> </w:t>
      </w:r>
      <w:r w:rsidR="007654D8">
        <w:t>un</w:t>
      </w:r>
      <w:r w:rsidR="008D04C4">
        <w:t>related to th</w:t>
      </w:r>
      <w:r w:rsidR="00943327">
        <w:t>e</w:t>
      </w:r>
      <w:r w:rsidR="008D04C4">
        <w:t xml:space="preserve"> </w:t>
      </w:r>
      <w:r w:rsidR="000F5E16">
        <w:t>hypotheses</w:t>
      </w:r>
      <w:r w:rsidR="008D04C4">
        <w:t xml:space="preserve"> and conver</w:t>
      </w:r>
      <w:r w:rsidR="007654D8">
        <w:t>ted</w:t>
      </w:r>
      <w:r w:rsidR="008D04C4">
        <w:t xml:space="preserve"> </w:t>
      </w:r>
      <w:r w:rsidR="00C63E1B">
        <w:t xml:space="preserve">predictive </w:t>
      </w:r>
      <w:r w:rsidR="008D04C4">
        <w:t>categorical data to numbers</w:t>
      </w:r>
      <w:r w:rsidR="00CD710E">
        <w:t xml:space="preserve"> </w:t>
      </w:r>
      <w:proofErr w:type="gramStart"/>
      <w:r w:rsidR="00CD710E">
        <w:t>in order to</w:t>
      </w:r>
      <w:proofErr w:type="gramEnd"/>
      <w:r w:rsidR="00CD710E">
        <w:t xml:space="preserve"> analyze.  </w:t>
      </w:r>
    </w:p>
    <w:p w14:paraId="0831F88C" w14:textId="77777777" w:rsidR="00C63E1B" w:rsidRDefault="00A312D1" w:rsidP="00C347D3">
      <w:pPr>
        <w:keepNext/>
        <w:jc w:val="center"/>
      </w:pPr>
      <w:r w:rsidRPr="00A312D1">
        <w:rPr>
          <w:noProof/>
        </w:rPr>
        <w:drawing>
          <wp:inline distT="0" distB="0" distL="0" distR="0" wp14:anchorId="1DF04AC3" wp14:editId="2EA26148">
            <wp:extent cx="4572000" cy="3033346"/>
            <wp:effectExtent l="152400" t="152400" r="330200" b="34544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3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01469" w14:textId="61CF6708" w:rsidR="003D6B0A" w:rsidRDefault="00C63E1B" w:rsidP="0061791B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3</w:t>
        </w:r>
      </w:fldSimple>
      <w:r>
        <w:t xml:space="preserve"> - Pruning Data </w:t>
      </w:r>
      <w:proofErr w:type="gramStart"/>
      <w:r>
        <w:t>And</w:t>
      </w:r>
      <w:proofErr w:type="gramEnd"/>
      <w:r>
        <w:t xml:space="preserve"> Converting Categorical Fields to Numerical</w:t>
      </w:r>
    </w:p>
    <w:p w14:paraId="66E6FD80" w14:textId="22E3A84C" w:rsidR="00A5592C" w:rsidRDefault="00A5592C" w:rsidP="003D6B0A">
      <w:pPr>
        <w:ind w:firstLine="0"/>
        <w:rPr>
          <w:b/>
          <w:bCs/>
        </w:rPr>
      </w:pPr>
    </w:p>
    <w:p w14:paraId="12BC40F5" w14:textId="4310739D" w:rsidR="00A5592C" w:rsidRDefault="007E3740" w:rsidP="003D6B0A">
      <w:pPr>
        <w:ind w:firstLine="0"/>
      </w:pPr>
      <w:r>
        <w:t>C</w:t>
      </w:r>
      <w:r w:rsidR="0098029C">
        <w:t>2</w:t>
      </w:r>
      <w:r>
        <w:t xml:space="preserve"> – </w:t>
      </w:r>
      <w:r w:rsidR="00A5592C">
        <w:t>Summary Statistics</w:t>
      </w:r>
    </w:p>
    <w:p w14:paraId="5E899848" w14:textId="4E0F8271" w:rsidR="009564A3" w:rsidRDefault="009564A3" w:rsidP="003D6B0A">
      <w:pPr>
        <w:ind w:firstLine="0"/>
      </w:pPr>
      <w:r>
        <w:tab/>
        <w:t>As stated in the Data Goals,</w:t>
      </w:r>
      <w:r w:rsidR="0061791B">
        <w:t xml:space="preserve"> to answer the selected research question, </w:t>
      </w:r>
      <w:r w:rsidR="003D76AE">
        <w:t xml:space="preserve">the target variable and all predictor variables remained in the data frame to analyze.  </w:t>
      </w:r>
      <w:r w:rsidR="007C5228">
        <w:t xml:space="preserve">The pandas </w:t>
      </w:r>
      <w:proofErr w:type="gramStart"/>
      <w:r w:rsidR="007C5228">
        <w:t>describe(</w:t>
      </w:r>
      <w:proofErr w:type="gramEnd"/>
      <w:r w:rsidR="007C5228">
        <w:t>) method was used to provide summary statistics</w:t>
      </w:r>
      <w:r w:rsidR="0061791B">
        <w:t>.</w:t>
      </w:r>
    </w:p>
    <w:p w14:paraId="38D3256E" w14:textId="174FC468" w:rsidR="00A5592C" w:rsidRDefault="00A5592C" w:rsidP="003D6B0A">
      <w:pPr>
        <w:ind w:firstLine="0"/>
      </w:pPr>
    </w:p>
    <w:p w14:paraId="4485741B" w14:textId="123049E7" w:rsidR="004C363D" w:rsidRDefault="007E3740" w:rsidP="004C363D">
      <w:pPr>
        <w:spacing w:line="240" w:lineRule="auto"/>
        <w:ind w:firstLine="0"/>
      </w:pPr>
      <w:r>
        <w:t xml:space="preserve">C3 – </w:t>
      </w:r>
      <w:r w:rsidR="00A5592C">
        <w:t>Steps to Prepare Data</w:t>
      </w:r>
    </w:p>
    <w:p w14:paraId="67A8A476" w14:textId="4544F654" w:rsidR="007203A9" w:rsidRDefault="002D0516" w:rsidP="004C363D">
      <w:pPr>
        <w:spacing w:line="240" w:lineRule="auto"/>
        <w:ind w:firstLine="0"/>
      </w:pPr>
      <w:r>
        <w:tab/>
      </w:r>
    </w:p>
    <w:p w14:paraId="11C3BED6" w14:textId="5A5D4E29" w:rsidR="002D0516" w:rsidRDefault="002D0516" w:rsidP="00E41C69">
      <w:pPr>
        <w:ind w:firstLine="0"/>
      </w:pPr>
      <w:r>
        <w:tab/>
        <w:t xml:space="preserve">In addition to some cleaning, wrangling, </w:t>
      </w:r>
      <w:r w:rsidR="00A57869">
        <w:t xml:space="preserve">removing </w:t>
      </w:r>
      <w:r>
        <w:t>and transformation</w:t>
      </w:r>
      <w:r w:rsidR="00A57869">
        <w:t xml:space="preserve"> of data </w:t>
      </w:r>
      <w:r w:rsidR="00C347D3">
        <w:t>(Figure 2 and 3)</w:t>
      </w:r>
      <w:r w:rsidR="00EA4A94">
        <w:t xml:space="preserve">, </w:t>
      </w:r>
      <w:proofErr w:type="spellStart"/>
      <w:r w:rsidR="00B16921">
        <w:t>pairplot</w:t>
      </w:r>
      <w:proofErr w:type="spellEnd"/>
      <w:r w:rsidR="00B16921">
        <w:t xml:space="preserve"> was used from the seaborn library.  This </w:t>
      </w:r>
      <w:r w:rsidR="00307F0F">
        <w:t>method</w:t>
      </w:r>
      <w:r w:rsidR="00B16921">
        <w:t xml:space="preserve"> </w:t>
      </w:r>
      <w:r w:rsidR="00CA0BD8">
        <w:t xml:space="preserve">helps visualize relationships </w:t>
      </w:r>
      <w:r w:rsidR="00307F0F">
        <w:t xml:space="preserve">by pairing variables on an X and Y axis (Figure 4).  </w:t>
      </w:r>
    </w:p>
    <w:p w14:paraId="34B9485B" w14:textId="77777777" w:rsidR="0054716E" w:rsidRDefault="0054716E" w:rsidP="00E41C69">
      <w:pPr>
        <w:ind w:firstLine="0"/>
      </w:pPr>
    </w:p>
    <w:p w14:paraId="16D37D7A" w14:textId="77777777" w:rsidR="0054716E" w:rsidRDefault="0054716E" w:rsidP="0054716E">
      <w:pPr>
        <w:keepNext/>
        <w:spacing w:line="240" w:lineRule="auto"/>
        <w:ind w:firstLine="0"/>
        <w:jc w:val="center"/>
      </w:pPr>
      <w:r w:rsidRPr="0054716E">
        <w:rPr>
          <w:noProof/>
        </w:rPr>
        <w:drawing>
          <wp:inline distT="0" distB="0" distL="0" distR="0" wp14:anchorId="13497CEF" wp14:editId="09BA7827">
            <wp:extent cx="4572000" cy="4486526"/>
            <wp:effectExtent l="152400" t="152400" r="330200" b="339725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86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1D05A2" w14:textId="6077B886" w:rsidR="0054716E" w:rsidRDefault="0054716E" w:rsidP="0054716E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4</w:t>
        </w:r>
      </w:fldSimple>
      <w:r>
        <w:t xml:space="preserve"> - Using Seaborn </w:t>
      </w:r>
      <w:proofErr w:type="spellStart"/>
      <w:r>
        <w:t>PairPlot</w:t>
      </w:r>
      <w:proofErr w:type="spellEnd"/>
      <w:r>
        <w:t xml:space="preserve"> to Visualize Relationships</w:t>
      </w:r>
    </w:p>
    <w:p w14:paraId="7FD7CF75" w14:textId="59493411" w:rsidR="00AD1C36" w:rsidRDefault="009426F7" w:rsidP="00E41C69">
      <w:r>
        <w:t xml:space="preserve">Next, the pruned data set </w:t>
      </w:r>
      <w:r w:rsidR="000326E6">
        <w:t xml:space="preserve">was ready to be </w:t>
      </w:r>
      <w:r w:rsidR="00F2153F">
        <w:t xml:space="preserve">set as training and testing data.  </w:t>
      </w:r>
      <w:r w:rsidR="00AD1C36">
        <w:t xml:space="preserve">A variable ‘X’ was set to </w:t>
      </w:r>
      <w:r w:rsidR="00D65EA2">
        <w:t xml:space="preserve">the predictor variables and a variable ‘y’ was set to the target variable.  </w:t>
      </w:r>
      <w:r w:rsidR="00C606AD">
        <w:t xml:space="preserve">A constant variable was added to the set of ‘X’ predictor variables, which </w:t>
      </w:r>
      <w:r w:rsidR="00512B2D">
        <w:t>creates a column with the value of 1.0</w:t>
      </w:r>
      <w:r w:rsidR="00C606AD">
        <w:t>.</w:t>
      </w:r>
      <w:r w:rsidR="00512B2D">
        <w:t xml:space="preserve">  Then the multiple regression model was run (Figure 5).</w:t>
      </w:r>
      <w:r w:rsidR="00C606AD">
        <w:t xml:space="preserve">  </w:t>
      </w:r>
    </w:p>
    <w:p w14:paraId="21B6EBE2" w14:textId="77777777" w:rsidR="00AD1C36" w:rsidRDefault="00AD1C36" w:rsidP="004C363D">
      <w:pPr>
        <w:spacing w:line="240" w:lineRule="auto"/>
      </w:pPr>
    </w:p>
    <w:p w14:paraId="29E3CE95" w14:textId="77777777" w:rsidR="00E41C69" w:rsidRDefault="00AD1C36" w:rsidP="00E41C69">
      <w:pPr>
        <w:keepNext/>
        <w:spacing w:line="240" w:lineRule="auto"/>
        <w:jc w:val="center"/>
      </w:pPr>
      <w:r w:rsidRPr="00AD1C36">
        <w:rPr>
          <w:noProof/>
        </w:rPr>
        <w:lastRenderedPageBreak/>
        <w:drawing>
          <wp:inline distT="0" distB="0" distL="0" distR="0" wp14:anchorId="40A1F0A3" wp14:editId="286744D8">
            <wp:extent cx="4572000" cy="4988169"/>
            <wp:effectExtent l="152400" t="152400" r="342900" b="34607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881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8ED44" w14:textId="362739B1" w:rsidR="00E41C69" w:rsidRDefault="00E41C69" w:rsidP="00E41C69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5</w:t>
        </w:r>
      </w:fldSimple>
      <w:r>
        <w:t xml:space="preserve"> - Set up and Run the Multiple Regression Model</w:t>
      </w:r>
    </w:p>
    <w:p w14:paraId="2A3A120A" w14:textId="77777777" w:rsidR="00560B5F" w:rsidRDefault="00560B5F" w:rsidP="00560B5F"/>
    <w:p w14:paraId="53875FF1" w14:textId="3FC109D3" w:rsidR="00560B5F" w:rsidRDefault="00560B5F" w:rsidP="00560B5F">
      <w:r>
        <w:t>As you can see, there are two variables (</w:t>
      </w:r>
      <w:proofErr w:type="spellStart"/>
      <w:r w:rsidRPr="00372962">
        <w:rPr>
          <w:highlight w:val="yellow"/>
        </w:rPr>
        <w:t>Overweight_Num</w:t>
      </w:r>
      <w:proofErr w:type="spellEnd"/>
      <w:r>
        <w:t xml:space="preserve"> and </w:t>
      </w:r>
      <w:proofErr w:type="spellStart"/>
      <w:r>
        <w:t>Gender_Num</w:t>
      </w:r>
      <w:proofErr w:type="spellEnd"/>
      <w:r>
        <w:t>) that were above a p-value threshold of 0.05.  These were removed</w:t>
      </w:r>
      <w:r w:rsidR="007924E1">
        <w:t xml:space="preserve"> (Figure 6) and the model was run again (Figure 7).</w:t>
      </w:r>
    </w:p>
    <w:p w14:paraId="05D4E5FA" w14:textId="77777777" w:rsidR="00560B5F" w:rsidRPr="00560B5F" w:rsidRDefault="00560B5F" w:rsidP="00560B5F"/>
    <w:p w14:paraId="5EAD8B9B" w14:textId="77777777" w:rsidR="00B84695" w:rsidRDefault="00A5592C" w:rsidP="00B84695">
      <w:pPr>
        <w:keepNext/>
        <w:spacing w:line="240" w:lineRule="auto"/>
        <w:jc w:val="center"/>
      </w:pPr>
      <w:r>
        <w:lastRenderedPageBreak/>
        <w:br/>
      </w:r>
      <w:r w:rsidR="00B84695" w:rsidRPr="00B84695">
        <w:rPr>
          <w:rFonts w:ascii="Lato" w:hAnsi="Lato"/>
          <w:noProof/>
          <w:color w:val="999999"/>
          <w:sz w:val="21"/>
          <w:szCs w:val="21"/>
          <w:shd w:val="clear" w:color="auto" w:fill="FFFFFF"/>
        </w:rPr>
        <w:drawing>
          <wp:inline distT="0" distB="0" distL="0" distR="0" wp14:anchorId="0AD4ECA6" wp14:editId="4BCA8FBF">
            <wp:extent cx="4572000" cy="3187212"/>
            <wp:effectExtent l="152400" t="152400" r="342900" b="34353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87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C55EFA" w14:textId="07C71B2B" w:rsidR="004C363D" w:rsidRPr="004C363D" w:rsidRDefault="00B84695" w:rsidP="00B84695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6</w:t>
        </w:r>
      </w:fldSimple>
      <w:r>
        <w:t xml:space="preserve"> - Remove Variables Based On P-Value Threshold</w:t>
      </w:r>
    </w:p>
    <w:p w14:paraId="5F2F46B8" w14:textId="77777777" w:rsidR="007924E1" w:rsidRDefault="007924E1" w:rsidP="003D6B0A">
      <w:pPr>
        <w:ind w:firstLine="0"/>
      </w:pPr>
    </w:p>
    <w:p w14:paraId="237420C2" w14:textId="77777777" w:rsidR="007924E1" w:rsidRDefault="007924E1" w:rsidP="007924E1">
      <w:pPr>
        <w:keepNext/>
        <w:ind w:firstLine="0"/>
        <w:jc w:val="center"/>
      </w:pPr>
      <w:r w:rsidRPr="007924E1">
        <w:rPr>
          <w:noProof/>
        </w:rPr>
        <w:lastRenderedPageBreak/>
        <w:drawing>
          <wp:inline distT="0" distB="0" distL="0" distR="0" wp14:anchorId="7B7DD224" wp14:editId="4456AB79">
            <wp:extent cx="4572000" cy="5066323"/>
            <wp:effectExtent l="152400" t="152400" r="330200" b="34417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663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96F9E" w14:textId="5F893F34" w:rsidR="007924E1" w:rsidRDefault="007924E1" w:rsidP="007924E1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7</w:t>
        </w:r>
      </w:fldSimple>
      <w:r>
        <w:t xml:space="preserve"> - Multiple Regression Model Run Again</w:t>
      </w:r>
      <w:r w:rsidR="00D53243">
        <w:softHyphen/>
      </w:r>
      <w:r w:rsidR="00D53243">
        <w:softHyphen/>
      </w:r>
    </w:p>
    <w:p w14:paraId="77365E18" w14:textId="15B6DE20" w:rsidR="00B55E09" w:rsidRDefault="00081C32" w:rsidP="00D53243">
      <w:pPr>
        <w:ind w:firstLine="0"/>
      </w:pPr>
      <w:r>
        <w:br/>
      </w:r>
      <w:r w:rsidR="007E3740">
        <w:t xml:space="preserve">C4 – </w:t>
      </w:r>
      <w:r>
        <w:t>Visualizations</w:t>
      </w:r>
    </w:p>
    <w:p w14:paraId="17973EB5" w14:textId="553B2E21" w:rsidR="00B55E09" w:rsidRDefault="00D53243" w:rsidP="00724E05">
      <w:pPr>
        <w:ind w:firstLine="0"/>
      </w:pPr>
      <w:r>
        <w:tab/>
        <w:t xml:space="preserve">The following </w:t>
      </w:r>
      <w:r w:rsidR="00724E05">
        <w:t xml:space="preserve">univariate </w:t>
      </w:r>
      <w:r w:rsidR="0067410A">
        <w:t xml:space="preserve">(Table 1) </w:t>
      </w:r>
      <w:r w:rsidR="00724E05">
        <w:t xml:space="preserve">and bivariate </w:t>
      </w:r>
      <w:r w:rsidR="0067410A">
        <w:t xml:space="preserve">(Figure 8) </w:t>
      </w:r>
      <w:r w:rsidR="00724E05">
        <w:t xml:space="preserve">visualizations are from the cleaned </w:t>
      </w:r>
      <w:r w:rsidR="00D24851">
        <w:t xml:space="preserve">and reduced </w:t>
      </w:r>
      <w:r w:rsidR="00724E05">
        <w:t>data set.  The bivariate visualization include</w:t>
      </w:r>
      <w:r w:rsidR="007C4F99">
        <w:t>s</w:t>
      </w:r>
      <w:r w:rsidR="00724E05">
        <w:t xml:space="preserve"> the target variable.  </w:t>
      </w:r>
    </w:p>
    <w:p w14:paraId="450B8B28" w14:textId="77777777" w:rsidR="00724E05" w:rsidRDefault="00724E05" w:rsidP="00724E05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531C3" w14:paraId="03C41202" w14:textId="77777777" w:rsidTr="007A4DE2">
        <w:trPr>
          <w:jc w:val="center"/>
        </w:trPr>
        <w:tc>
          <w:tcPr>
            <w:tcW w:w="3116" w:type="dxa"/>
          </w:tcPr>
          <w:p w14:paraId="238A1631" w14:textId="4C0ECD66" w:rsidR="00D24851" w:rsidRDefault="00B43720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B43720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lastRenderedPageBreak/>
              <w:drawing>
                <wp:inline distT="0" distB="0" distL="0" distR="0" wp14:anchorId="6EEAAF4C" wp14:editId="3534803E">
                  <wp:extent cx="1645920" cy="1924893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2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821E43" w14:textId="2F4F5538" w:rsidR="00D24851" w:rsidRDefault="003B0454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3B0454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118502B7" wp14:editId="5BF65CDC">
                  <wp:extent cx="1645920" cy="1980846"/>
                  <wp:effectExtent l="0" t="0" r="508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1CF9641" w14:textId="1A701EF0" w:rsidR="00D24851" w:rsidRDefault="009531C3" w:rsidP="007A4DE2">
            <w:pPr>
              <w:keepNext/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9531C3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5A5F8BCB" wp14:editId="48CFA736">
                  <wp:extent cx="1645920" cy="1980846"/>
                  <wp:effectExtent l="0" t="0" r="508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B5E013" w14:textId="08B74FD6" w:rsidR="00724E05" w:rsidRPr="00402466" w:rsidRDefault="007A4DE2" w:rsidP="007A4DE2">
      <w:pPr>
        <w:pStyle w:val="Caption"/>
        <w:rPr>
          <w:rFonts w:ascii="Lato" w:hAnsi="Lato"/>
          <w:color w:val="333333"/>
          <w:sz w:val="21"/>
          <w:szCs w:val="21"/>
          <w:vertAlign w:val="subscript"/>
        </w:rPr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- Univariate Visualizations</w:t>
      </w:r>
    </w:p>
    <w:p w14:paraId="24D5CA2E" w14:textId="77777777" w:rsidR="008300BF" w:rsidRDefault="008300BF" w:rsidP="003D6B0A">
      <w:pPr>
        <w:ind w:firstLine="0"/>
      </w:pPr>
    </w:p>
    <w:p w14:paraId="0B0EC64B" w14:textId="77777777" w:rsidR="00220976" w:rsidRDefault="00220976" w:rsidP="00220976">
      <w:pPr>
        <w:keepNext/>
        <w:ind w:firstLine="0"/>
        <w:jc w:val="center"/>
      </w:pPr>
      <w:r w:rsidRPr="00220976">
        <w:rPr>
          <w:noProof/>
        </w:rPr>
        <w:drawing>
          <wp:inline distT="0" distB="0" distL="0" distR="0" wp14:anchorId="53639B38" wp14:editId="38469CBE">
            <wp:extent cx="4572000" cy="2819400"/>
            <wp:effectExtent l="152400" t="152400" r="342900" b="342900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B992D6" w14:textId="42088C19" w:rsidR="008300BF" w:rsidRDefault="00220976" w:rsidP="00220976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8</w:t>
        </w:r>
      </w:fldSimple>
      <w:r>
        <w:t xml:space="preserve"> - Bivariate Visualization</w:t>
      </w:r>
    </w:p>
    <w:p w14:paraId="52FEE766" w14:textId="77777777" w:rsidR="00DF1859" w:rsidRPr="00DF1859" w:rsidRDefault="00DF1859" w:rsidP="00B55E09">
      <w:pPr>
        <w:ind w:firstLine="0"/>
      </w:pPr>
    </w:p>
    <w:p w14:paraId="0DC92EE0" w14:textId="7AEE2EDD" w:rsidR="003E5983" w:rsidRDefault="00B55E09" w:rsidP="003E5983">
      <w:pPr>
        <w:ind w:firstLine="0"/>
        <w:rPr>
          <w:b/>
          <w:bCs/>
        </w:rPr>
      </w:pPr>
      <w:r>
        <w:rPr>
          <w:b/>
          <w:bCs/>
        </w:rPr>
        <w:t>Model</w:t>
      </w:r>
      <w:r w:rsidR="00D1181B">
        <w:rPr>
          <w:b/>
          <w:bCs/>
        </w:rPr>
        <w:t xml:space="preserve"> Comparison and Analysis</w:t>
      </w:r>
    </w:p>
    <w:p w14:paraId="00D97781" w14:textId="3E7A1CA7" w:rsidR="004A0DA4" w:rsidRDefault="00625F3C" w:rsidP="00E16A01">
      <w:r>
        <w:t xml:space="preserve">Saved within the provided folder </w:t>
      </w:r>
      <w:r w:rsidR="00AF6E41">
        <w:t xml:space="preserve">is </w:t>
      </w:r>
      <w:r w:rsidR="00305906">
        <w:t xml:space="preserve">the </w:t>
      </w:r>
      <w:r w:rsidR="00D83E7A">
        <w:t>“</w:t>
      </w:r>
      <w:proofErr w:type="spellStart"/>
      <w:r w:rsidR="00D83E7A">
        <w:t>JWillis</w:t>
      </w:r>
      <w:proofErr w:type="spellEnd"/>
      <w:r w:rsidR="00D83E7A">
        <w:t>_</w:t>
      </w:r>
      <w:r w:rsidR="0048559F" w:rsidRPr="0048559F">
        <w:t xml:space="preserve"> D208_PA1 - Multiple </w:t>
      </w:r>
      <w:proofErr w:type="spellStart"/>
      <w:r w:rsidR="0048559F" w:rsidRPr="0048559F">
        <w:t>Regression.ipynb</w:t>
      </w:r>
      <w:proofErr w:type="spellEnd"/>
      <w:r w:rsidR="00D83E7A">
        <w:t>”</w:t>
      </w:r>
      <w:r w:rsidR="007E2687">
        <w:t xml:space="preserve"> file, </w:t>
      </w:r>
      <w:r w:rsidR="00A8462D">
        <w:t>demonstrating</w:t>
      </w:r>
      <w:r w:rsidR="007E2687">
        <w:t xml:space="preserve"> the steps taken </w:t>
      </w:r>
      <w:r w:rsidR="003A7FE5">
        <w:t xml:space="preserve">to </w:t>
      </w:r>
      <w:r w:rsidR="00305906">
        <w:t xml:space="preserve">explore and analyze </w:t>
      </w:r>
      <w:r w:rsidR="00D71E40">
        <w:t xml:space="preserve">the provided data set </w:t>
      </w:r>
      <w:r w:rsidR="00F20D90">
        <w:t>from</w:t>
      </w:r>
      <w:r w:rsidR="00D71E40">
        <w:t xml:space="preserve"> </w:t>
      </w:r>
      <w:r w:rsidR="00702D02">
        <w:t xml:space="preserve">the </w:t>
      </w:r>
      <w:r w:rsidR="00D71E40">
        <w:t>“</w:t>
      </w:r>
      <w:proofErr w:type="gramStart"/>
      <w:r w:rsidR="00D71E40">
        <w:t>medical_clean.csv”</w:t>
      </w:r>
      <w:r w:rsidR="00305906">
        <w:t xml:space="preserve"> </w:t>
      </w:r>
      <w:r w:rsidR="00855037">
        <w:t xml:space="preserve"> file</w:t>
      </w:r>
      <w:proofErr w:type="gramEnd"/>
      <w:r w:rsidR="00855037">
        <w:t xml:space="preserve">. </w:t>
      </w:r>
      <w:r w:rsidR="003A7FE5">
        <w:t xml:space="preserve"> </w:t>
      </w:r>
      <w:r w:rsidR="000F6A07">
        <w:t xml:space="preserve">Once </w:t>
      </w:r>
      <w:proofErr w:type="spellStart"/>
      <w:r w:rsidR="00A817BF">
        <w:t>Jupyter</w:t>
      </w:r>
      <w:proofErr w:type="spellEnd"/>
      <w:r w:rsidR="00A817BF">
        <w:t xml:space="preserve"> Notebook or </w:t>
      </w:r>
      <w:proofErr w:type="spellStart"/>
      <w:r w:rsidR="00A817BF">
        <w:t>JupyterLab</w:t>
      </w:r>
      <w:proofErr w:type="spellEnd"/>
      <w:r w:rsidR="00A817BF">
        <w:t xml:space="preserve"> </w:t>
      </w:r>
      <w:r w:rsidR="00702D02">
        <w:t xml:space="preserve">is </w:t>
      </w:r>
      <w:r w:rsidR="00A817BF">
        <w:t xml:space="preserve">running, </w:t>
      </w:r>
      <w:r w:rsidR="007A0141">
        <w:t xml:space="preserve">navigate to the </w:t>
      </w:r>
      <w:r w:rsidR="004E37AD">
        <w:t xml:space="preserve">open </w:t>
      </w:r>
      <w:r w:rsidR="005D00BA">
        <w:t xml:space="preserve">the </w:t>
      </w:r>
      <w:r w:rsidR="008F48AC">
        <w:t>“</w:t>
      </w:r>
      <w:proofErr w:type="spellStart"/>
      <w:r w:rsidR="008F48AC" w:rsidRPr="008F48AC">
        <w:t>JWillis</w:t>
      </w:r>
      <w:proofErr w:type="spellEnd"/>
      <w:r w:rsidR="008F48AC" w:rsidRPr="008F48AC">
        <w:t>_</w:t>
      </w:r>
      <w:r w:rsidR="003B280D" w:rsidRPr="003B280D">
        <w:t xml:space="preserve"> D208_PA1 - Multiple </w:t>
      </w:r>
      <w:proofErr w:type="gramStart"/>
      <w:r w:rsidR="003B280D" w:rsidRPr="003B280D">
        <w:t>Regression</w:t>
      </w:r>
      <w:r w:rsidR="008F48AC">
        <w:t>“ folder</w:t>
      </w:r>
      <w:proofErr w:type="gramEnd"/>
      <w:r w:rsidR="008F48AC">
        <w:t xml:space="preserve">.  From there, you </w:t>
      </w:r>
      <w:r w:rsidR="008F48AC">
        <w:lastRenderedPageBreak/>
        <w:t xml:space="preserve">will find </w:t>
      </w:r>
      <w:r w:rsidR="00A414A2">
        <w:t xml:space="preserve">the </w:t>
      </w:r>
      <w:proofErr w:type="spellStart"/>
      <w:r w:rsidR="004E37AD">
        <w:t>JWillis</w:t>
      </w:r>
      <w:proofErr w:type="spellEnd"/>
      <w:r w:rsidR="004E37AD">
        <w:t>_</w:t>
      </w:r>
      <w:r w:rsidR="003B280D" w:rsidRPr="003B280D">
        <w:t xml:space="preserve"> D208_PA1 - Multiple </w:t>
      </w:r>
      <w:proofErr w:type="spellStart"/>
      <w:r w:rsidR="003B280D" w:rsidRPr="003B280D">
        <w:t>Regression.ipynb</w:t>
      </w:r>
      <w:proofErr w:type="spellEnd"/>
      <w:r w:rsidR="003B280D">
        <w:t xml:space="preserve"> </w:t>
      </w:r>
      <w:r w:rsidR="005D00BA">
        <w:t xml:space="preserve">file and </w:t>
      </w:r>
      <w:r w:rsidR="00A414A2">
        <w:t>the “</w:t>
      </w:r>
      <w:proofErr w:type="gramStart"/>
      <w:r w:rsidR="00A414A2">
        <w:t>medical_clean.csv”  file</w:t>
      </w:r>
      <w:proofErr w:type="gramEnd"/>
      <w:r w:rsidR="00A414A2">
        <w:t>.  R</w:t>
      </w:r>
      <w:r w:rsidR="005D00BA">
        <w:t>un</w:t>
      </w:r>
      <w:r w:rsidR="0048550D">
        <w:t xml:space="preserve"> all cells</w:t>
      </w:r>
      <w:r w:rsidR="00CC42C0">
        <w:t xml:space="preserve"> by </w:t>
      </w:r>
      <w:r w:rsidR="00AA13FB">
        <w:t xml:space="preserve">navigating to </w:t>
      </w:r>
      <w:r w:rsidR="00B7761B">
        <w:t xml:space="preserve">Cells </w:t>
      </w:r>
      <w:r w:rsidR="00B7761B">
        <w:sym w:font="Wingdings" w:char="F0E0"/>
      </w:r>
      <w:r w:rsidR="00B7761B">
        <w:t xml:space="preserve"> ‘Run All’ in </w:t>
      </w:r>
      <w:proofErr w:type="spellStart"/>
      <w:r w:rsidR="00B7761B">
        <w:t>Jupyter</w:t>
      </w:r>
      <w:proofErr w:type="spellEnd"/>
      <w:r w:rsidR="00B7761B">
        <w:t xml:space="preserve"> Notebook or </w:t>
      </w:r>
      <w:r w:rsidR="00AA13FB">
        <w:t xml:space="preserve">View </w:t>
      </w:r>
      <w:r w:rsidR="00AA13FB">
        <w:sym w:font="Wingdings" w:char="F0E0"/>
      </w:r>
      <w:r w:rsidR="00AA13FB">
        <w:t xml:space="preserve"> ‘Run All Cells’</w:t>
      </w:r>
      <w:r w:rsidR="00B7761B">
        <w:t xml:space="preserve"> from within </w:t>
      </w:r>
      <w:proofErr w:type="spellStart"/>
      <w:r w:rsidR="00B7761B">
        <w:t>JupyterLab</w:t>
      </w:r>
      <w:proofErr w:type="spellEnd"/>
      <w:r w:rsidR="00AA13FB">
        <w:t xml:space="preserve">. </w:t>
      </w:r>
      <w:r w:rsidR="00E16A01">
        <w:t xml:space="preserve">The first step is to </w:t>
      </w:r>
      <w:r w:rsidR="00A671BA">
        <w:t xml:space="preserve">import libraries and </w:t>
      </w:r>
      <w:r w:rsidR="00E16A01">
        <w:t xml:space="preserve">read the raw data from the </w:t>
      </w:r>
      <w:r w:rsidR="00123138">
        <w:t>CSV</w:t>
      </w:r>
      <w:r w:rsidR="00A671BA">
        <w:t xml:space="preserve">.  </w:t>
      </w:r>
      <w:r w:rsidR="001E7760">
        <w:t>Once the libraries are imported, the data</w:t>
      </w:r>
      <w:r w:rsidR="00E35138">
        <w:t xml:space="preserve"> is read into the notebook</w:t>
      </w:r>
      <w:r w:rsidR="001E7760">
        <w:t>.</w:t>
      </w:r>
      <w:r w:rsidR="00A1573E">
        <w:t xml:space="preserve"> </w:t>
      </w:r>
      <w:r w:rsidR="00123138">
        <w:t>Ensure</w:t>
      </w:r>
      <w:r w:rsidR="001E7760">
        <w:t xml:space="preserve"> the medical_raw_data.csv file </w:t>
      </w:r>
      <w:r w:rsidR="00E35138">
        <w:t xml:space="preserve">is kept </w:t>
      </w:r>
      <w:r w:rsidR="001E7760">
        <w:t>in the same folder</w:t>
      </w:r>
      <w:r w:rsidR="0028035C">
        <w:t xml:space="preserve"> </w:t>
      </w:r>
      <w:r w:rsidR="001E7760">
        <w:t xml:space="preserve">or provide the correct path when reading in the data.  </w:t>
      </w:r>
    </w:p>
    <w:p w14:paraId="661DEA5A" w14:textId="77777777" w:rsidR="00427ADF" w:rsidRDefault="00427ADF" w:rsidP="00D53F71">
      <w:pPr>
        <w:ind w:firstLine="0"/>
        <w:rPr>
          <w:b/>
          <w:bCs/>
        </w:rPr>
      </w:pPr>
    </w:p>
    <w:p w14:paraId="525E642E" w14:textId="1F42F0D5" w:rsidR="006B47F6" w:rsidRDefault="0085477C" w:rsidP="00D53F71">
      <w:pPr>
        <w:ind w:firstLine="0"/>
        <w:rPr>
          <w:b/>
          <w:bCs/>
        </w:rPr>
      </w:pPr>
      <w:r>
        <w:rPr>
          <w:b/>
          <w:bCs/>
        </w:rPr>
        <w:t>D2</w:t>
      </w:r>
      <w:r>
        <w:t xml:space="preserve"> – </w:t>
      </w:r>
      <w:r w:rsidR="006B47F6">
        <w:rPr>
          <w:b/>
          <w:bCs/>
        </w:rPr>
        <w:t>Justification of Model Reduction</w:t>
      </w:r>
    </w:p>
    <w:p w14:paraId="5980AE7E" w14:textId="3DAE19B6" w:rsidR="006B47F6" w:rsidRPr="00413817" w:rsidRDefault="000C23AC" w:rsidP="00413817">
      <w:pPr>
        <w:ind w:firstLine="0"/>
      </w:pPr>
      <w:r>
        <w:tab/>
        <w:t xml:space="preserve">The model’s variables </w:t>
      </w:r>
      <w:proofErr w:type="gramStart"/>
      <w:r>
        <w:t>was</w:t>
      </w:r>
      <w:proofErr w:type="gramEnd"/>
      <w:r>
        <w:t xml:space="preserve"> further reduced (Figure 6) after initially running and comparing </w:t>
      </w:r>
      <w:r w:rsidR="004C735B">
        <w:t xml:space="preserve">variable p-values to a threshold of 0.05.  </w:t>
      </w:r>
    </w:p>
    <w:p w14:paraId="40CCFB6F" w14:textId="2639630B" w:rsidR="006B47F6" w:rsidRDefault="006B47F6" w:rsidP="00D53F71">
      <w:pPr>
        <w:ind w:firstLine="0"/>
        <w:rPr>
          <w:b/>
          <w:bCs/>
        </w:rPr>
      </w:pPr>
    </w:p>
    <w:p w14:paraId="02995EA3" w14:textId="2E8D2930" w:rsidR="0085477C" w:rsidRDefault="0085477C" w:rsidP="00D53F71">
      <w:pPr>
        <w:ind w:firstLine="0"/>
      </w:pPr>
      <w:r>
        <w:rPr>
          <w:b/>
          <w:bCs/>
        </w:rPr>
        <w:t>D3</w:t>
      </w:r>
      <w:r>
        <w:t xml:space="preserve"> –Reduced Multiple Regression Model</w:t>
      </w:r>
    </w:p>
    <w:p w14:paraId="3C4DE810" w14:textId="73165CE3" w:rsidR="00B4774B" w:rsidRDefault="00B4774B" w:rsidP="00D53F71">
      <w:pPr>
        <w:ind w:firstLine="0"/>
      </w:pPr>
      <w:r>
        <w:tab/>
      </w:r>
      <w:r w:rsidR="000363DB">
        <w:t xml:space="preserve">Submission provides a reduced multiple regression model, </w:t>
      </w:r>
      <w:r w:rsidR="00F11CDB">
        <w:t>including categorical and c</w:t>
      </w:r>
      <w:r w:rsidR="00A36083">
        <w:t>ontinuous</w:t>
      </w:r>
      <w:r w:rsidR="00F11CDB">
        <w:t xml:space="preserve"> variables, aligned with the hypothesis.  </w:t>
      </w:r>
    </w:p>
    <w:p w14:paraId="590F51EA" w14:textId="77777777" w:rsidR="00F11CDB" w:rsidRDefault="00F11CDB" w:rsidP="00D53F71">
      <w:pPr>
        <w:ind w:firstLine="0"/>
      </w:pPr>
    </w:p>
    <w:p w14:paraId="51A6E0F4" w14:textId="77777777" w:rsidR="00EC6655" w:rsidRPr="005446DB" w:rsidRDefault="0085477C" w:rsidP="00EC6655">
      <w:pPr>
        <w:ind w:firstLine="0"/>
        <w:rPr>
          <w:b/>
          <w:bCs/>
        </w:rPr>
      </w:pPr>
      <w:r w:rsidRPr="005446DB">
        <w:rPr>
          <w:b/>
          <w:bCs/>
        </w:rPr>
        <w:t xml:space="preserve">E1 – </w:t>
      </w:r>
      <w:r w:rsidR="00EC6655" w:rsidRPr="005446DB">
        <w:rPr>
          <w:b/>
          <w:bCs/>
        </w:rPr>
        <w:t>Model Comparison</w:t>
      </w:r>
    </w:p>
    <w:p w14:paraId="7C43C432" w14:textId="77777777" w:rsidR="00DF6B61" w:rsidRDefault="00755412" w:rsidP="00DF6B61">
      <w:pPr>
        <w:ind w:firstLine="0"/>
      </w:pPr>
      <w:r>
        <w:rPr>
          <w:b/>
          <w:bCs/>
        </w:rPr>
        <w:tab/>
      </w:r>
      <w:r w:rsidR="00203700" w:rsidRPr="00373456">
        <w:t xml:space="preserve">Using stepwise regression </w:t>
      </w:r>
      <w:r w:rsidR="00373456" w:rsidRPr="00373456">
        <w:t xml:space="preserve">helped logically choose which variables to keep and which variables to remove.  </w:t>
      </w:r>
      <w:r w:rsidR="00973E1A">
        <w:t xml:space="preserve">As seen in Figure 5 and 6, </w:t>
      </w:r>
      <w:r w:rsidR="005D5C55">
        <w:t xml:space="preserve">while looking at the “P &gt; |t|” column and comparing </w:t>
      </w:r>
      <w:r w:rsidR="00B61515">
        <w:t xml:space="preserve">coefficients against </w:t>
      </w:r>
      <w:r w:rsidR="00B070F1">
        <w:t>a p-value of 0.05, I ke</w:t>
      </w:r>
      <w:r w:rsidR="001E7B7E">
        <w:t>pt</w:t>
      </w:r>
      <w:r w:rsidR="00B070F1">
        <w:t xml:space="preserve"> </w:t>
      </w:r>
      <w:r w:rsidR="00A35BB6">
        <w:t xml:space="preserve">significant variables that were less than this threshold.  </w:t>
      </w:r>
      <w:r w:rsidR="00237F1C">
        <w:t xml:space="preserve">In Figure 9, </w:t>
      </w:r>
      <w:r w:rsidR="00884F92">
        <w:t xml:space="preserve">model evaluation metrics </w:t>
      </w:r>
      <w:r w:rsidR="00B20E7C">
        <w:t xml:space="preserve">and a residual plot </w:t>
      </w:r>
      <w:r w:rsidR="00884F92">
        <w:t xml:space="preserve">are displayed.  </w:t>
      </w:r>
      <w:r w:rsidR="00D879E8">
        <w:t>With a</w:t>
      </w:r>
      <w:r w:rsidR="00816369">
        <w:t xml:space="preserve"> </w:t>
      </w:r>
      <w:r w:rsidR="00D879E8">
        <w:t xml:space="preserve">mean total charge is $5,312, the </w:t>
      </w:r>
      <w:r w:rsidR="00DF6B61">
        <w:t>evaluation metrics state:</w:t>
      </w:r>
    </w:p>
    <w:p w14:paraId="7871DA05" w14:textId="1DBA377E" w:rsidR="0085477C" w:rsidRDefault="00032EBC" w:rsidP="00DF6B61">
      <w:pPr>
        <w:pStyle w:val="ListParagraph"/>
        <w:numPr>
          <w:ilvl w:val="0"/>
          <w:numId w:val="11"/>
        </w:numPr>
      </w:pPr>
      <w:r>
        <w:t>Mean Absolute Error (MAE) states</w:t>
      </w:r>
      <w:r w:rsidR="00E153C9">
        <w:t xml:space="preserve"> total charges will be +/- $279</w:t>
      </w:r>
    </w:p>
    <w:p w14:paraId="0149CFBE" w14:textId="0EBCCF3F" w:rsidR="00E153C9" w:rsidRDefault="00FB1BEF" w:rsidP="00DF6B61">
      <w:pPr>
        <w:pStyle w:val="ListParagraph"/>
        <w:numPr>
          <w:ilvl w:val="0"/>
          <w:numId w:val="11"/>
        </w:numPr>
      </w:pPr>
      <w:r>
        <w:t xml:space="preserve">The Root Mean Squared Error (RMSE) states total charges </w:t>
      </w:r>
      <w:r w:rsidR="00C371A9">
        <w:t xml:space="preserve">will be +/- $339 </w:t>
      </w:r>
    </w:p>
    <w:p w14:paraId="1F9DC714" w14:textId="2BB3E903" w:rsidR="00A061EF" w:rsidRPr="001B72E9" w:rsidRDefault="00A061EF" w:rsidP="00A061EF">
      <w:pPr>
        <w:ind w:firstLine="0"/>
      </w:pPr>
      <w:r>
        <w:t>With an R</w:t>
      </w:r>
      <w:r w:rsidR="001B72E9">
        <w:rPr>
          <w:vertAlign w:val="superscript"/>
        </w:rPr>
        <w:t>2</w:t>
      </w:r>
      <w:r w:rsidR="001B72E9">
        <w:t xml:space="preserve"> or </w:t>
      </w:r>
      <w:r w:rsidR="00F156AC">
        <w:t xml:space="preserve">measure of fit value of 0.976, </w:t>
      </w:r>
      <w:r w:rsidR="00911909">
        <w:t xml:space="preserve">confidence in this model should be high.  </w:t>
      </w:r>
    </w:p>
    <w:p w14:paraId="78FC19A4" w14:textId="1EC749AE" w:rsidR="00995A3B" w:rsidRDefault="00EB7AAE" w:rsidP="00EB7AAE">
      <w:pPr>
        <w:keepNext/>
        <w:ind w:firstLine="0"/>
        <w:jc w:val="center"/>
      </w:pPr>
      <w:r w:rsidRPr="00EB7AAE">
        <w:rPr>
          <w:noProof/>
        </w:rPr>
        <w:lastRenderedPageBreak/>
        <w:drawing>
          <wp:inline distT="0" distB="0" distL="0" distR="0" wp14:anchorId="1DDCE831" wp14:editId="21DFDB71">
            <wp:extent cx="4572000" cy="5258775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2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EF92" w14:textId="58D375FB" w:rsidR="00995A3B" w:rsidRDefault="00995A3B" w:rsidP="00B24641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- Model Comparisons</w:t>
      </w:r>
    </w:p>
    <w:p w14:paraId="33797822" w14:textId="77777777" w:rsidR="002035BD" w:rsidRDefault="002035BD" w:rsidP="002035BD">
      <w:pPr>
        <w:keepNext/>
        <w:ind w:firstLine="0"/>
        <w:jc w:val="center"/>
      </w:pPr>
      <w:r w:rsidRPr="002035BD">
        <w:rPr>
          <w:noProof/>
        </w:rPr>
        <w:lastRenderedPageBreak/>
        <w:drawing>
          <wp:inline distT="0" distB="0" distL="0" distR="0" wp14:anchorId="7C385A57" wp14:editId="1628FFB1">
            <wp:extent cx="4572000" cy="5074627"/>
            <wp:effectExtent l="152400" t="152400" r="330200" b="348615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74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938801" w14:textId="7C43BD3A" w:rsidR="002035BD" w:rsidRDefault="002035BD" w:rsidP="002035BD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10</w:t>
        </w:r>
      </w:fldSimple>
      <w:r>
        <w:t xml:space="preserve"> - Model Coefficients</w:t>
      </w:r>
    </w:p>
    <w:p w14:paraId="05E90C3B" w14:textId="77777777" w:rsidR="002035BD" w:rsidRDefault="002035BD" w:rsidP="002035BD"/>
    <w:p w14:paraId="7D6C82F1" w14:textId="77777777" w:rsidR="00B01637" w:rsidRDefault="00B01637" w:rsidP="00B01637">
      <w:pPr>
        <w:keepNext/>
        <w:jc w:val="center"/>
      </w:pPr>
      <w:r w:rsidRPr="00B01637">
        <w:rPr>
          <w:noProof/>
        </w:rPr>
        <w:lastRenderedPageBreak/>
        <w:drawing>
          <wp:inline distT="0" distB="0" distL="0" distR="0" wp14:anchorId="48768EDC" wp14:editId="229CD5A9">
            <wp:extent cx="4572000" cy="3154485"/>
            <wp:effectExtent l="152400" t="152400" r="342900" b="338455"/>
            <wp:docPr id="31" name="Picture 31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chart, scatter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54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FBABCC" w14:textId="21D42C40" w:rsidR="002035BD" w:rsidRPr="002035BD" w:rsidRDefault="00B01637" w:rsidP="00B01637">
      <w:pPr>
        <w:pStyle w:val="Caption"/>
      </w:pPr>
      <w:r>
        <w:t xml:space="preserve">Figure </w:t>
      </w:r>
      <w:fldSimple w:instr=" SEQ Figure \* ARABIC ">
        <w:r w:rsidR="00995A3B">
          <w:rPr>
            <w:noProof/>
          </w:rPr>
          <w:t>11</w:t>
        </w:r>
      </w:fldSimple>
      <w:r>
        <w:t xml:space="preserve"> - Model Predictions</w:t>
      </w:r>
    </w:p>
    <w:p w14:paraId="2808240B" w14:textId="5B5B8CA4" w:rsidR="00AB1F46" w:rsidRDefault="00AB1F46" w:rsidP="00D53F71">
      <w:pPr>
        <w:ind w:firstLine="0"/>
        <w:rPr>
          <w:b/>
          <w:bCs/>
        </w:rPr>
      </w:pPr>
    </w:p>
    <w:p w14:paraId="622F56D4" w14:textId="7C14E2C3" w:rsidR="00AB1F46" w:rsidRDefault="00AB1F46" w:rsidP="00D53F71">
      <w:pPr>
        <w:ind w:firstLine="0"/>
        <w:rPr>
          <w:b/>
          <w:bCs/>
        </w:rPr>
      </w:pPr>
      <w:r>
        <w:rPr>
          <w:b/>
          <w:bCs/>
        </w:rPr>
        <w:t>Data Summary and Implications</w:t>
      </w:r>
    </w:p>
    <w:p w14:paraId="33ADB4F5" w14:textId="01309315" w:rsidR="00B951B0" w:rsidRPr="00EC6655" w:rsidRDefault="003E4E91" w:rsidP="003E5983">
      <w:pPr>
        <w:ind w:firstLine="0"/>
      </w:pPr>
      <w:r>
        <w:rPr>
          <w:b/>
          <w:bCs/>
        </w:rPr>
        <w:tab/>
      </w:r>
      <w:r>
        <w:t xml:space="preserve">In the previous section, </w:t>
      </w:r>
      <w:r w:rsidR="00B37B2D">
        <w:t xml:space="preserve">the source files were provided and either </w:t>
      </w:r>
      <w:proofErr w:type="spellStart"/>
      <w:r w:rsidR="00B37B2D">
        <w:t>Jupyter</w:t>
      </w:r>
      <w:proofErr w:type="spellEnd"/>
      <w:r w:rsidR="00B37B2D">
        <w:t xml:space="preserve"> Notebook or </w:t>
      </w:r>
      <w:proofErr w:type="spellStart"/>
      <w:r w:rsidR="00B37B2D">
        <w:t>JupyterLab</w:t>
      </w:r>
      <w:proofErr w:type="spellEnd"/>
      <w:r w:rsidR="00B37B2D">
        <w:t xml:space="preserve"> should be open.  By running the cells</w:t>
      </w:r>
      <w:r w:rsidR="00056114">
        <w:t xml:space="preserve">, you should see output </w:t>
      </w:r>
      <w:r w:rsidR="00442858">
        <w:t xml:space="preserve">from all calculations performed, </w:t>
      </w:r>
      <w:proofErr w:type="gramStart"/>
      <w:r w:rsidR="00442858">
        <w:t>i.e.</w:t>
      </w:r>
      <w:proofErr w:type="gramEnd"/>
      <w:r w:rsidR="00056114">
        <w:t xml:space="preserve"> </w:t>
      </w:r>
      <w:r w:rsidR="009D3A68">
        <w:t>Regression</w:t>
      </w:r>
      <w:r w:rsidR="00056114">
        <w:t xml:space="preserve">, Univariate and Bivariate analysis.  </w:t>
      </w:r>
    </w:p>
    <w:p w14:paraId="5EBCA74F" w14:textId="77777777" w:rsidR="004D2802" w:rsidRDefault="004D2802" w:rsidP="003E5983">
      <w:pPr>
        <w:ind w:firstLine="0"/>
        <w:rPr>
          <w:b/>
          <w:bCs/>
        </w:rPr>
      </w:pPr>
    </w:p>
    <w:p w14:paraId="09E66D68" w14:textId="28398A05" w:rsidR="008F3A43" w:rsidRDefault="00AB229A" w:rsidP="003E5983">
      <w:pPr>
        <w:ind w:firstLine="0"/>
        <w:rPr>
          <w:b/>
          <w:bCs/>
        </w:rPr>
      </w:pPr>
      <w:r>
        <w:rPr>
          <w:b/>
          <w:bCs/>
        </w:rPr>
        <w:t xml:space="preserve">E3 – </w:t>
      </w:r>
      <w:r w:rsidR="008F3A43">
        <w:rPr>
          <w:b/>
          <w:bCs/>
        </w:rPr>
        <w:t>Code</w:t>
      </w:r>
      <w:r>
        <w:rPr>
          <w:b/>
          <w:bCs/>
        </w:rPr>
        <w:t xml:space="preserve"> </w:t>
      </w:r>
    </w:p>
    <w:p w14:paraId="77A810A1" w14:textId="77777777" w:rsidR="008F3A43" w:rsidRPr="00593452" w:rsidRDefault="008F3A43" w:rsidP="008F3A43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67E516D2" w14:textId="06F49CA9" w:rsidR="003E59DF" w:rsidRPr="00A93DBE" w:rsidRDefault="007B56F1" w:rsidP="00A93DBE">
      <w:pPr>
        <w:tabs>
          <w:tab w:val="left" w:pos="456"/>
        </w:tabs>
        <w:ind w:firstLine="0"/>
      </w:pPr>
      <w:r w:rsidRPr="00593452">
        <w:tab/>
      </w:r>
      <w:r w:rsidR="005041E6" w:rsidRPr="00593452">
        <w:t xml:space="preserve">Code is provided in the </w:t>
      </w:r>
      <w:proofErr w:type="spellStart"/>
      <w:r w:rsidR="00593452" w:rsidRPr="00593452">
        <w:t>JWillis</w:t>
      </w:r>
      <w:proofErr w:type="spellEnd"/>
      <w:r w:rsidR="00593452" w:rsidRPr="00593452">
        <w:t xml:space="preserve">_ D208_PA1 - Multiple </w:t>
      </w:r>
      <w:proofErr w:type="spellStart"/>
      <w:r w:rsidR="00593452" w:rsidRPr="00593452">
        <w:t>Regression.ipynb</w:t>
      </w:r>
      <w:proofErr w:type="spellEnd"/>
      <w:r w:rsidR="00593452" w:rsidRPr="00593452">
        <w:t xml:space="preserve"> file.</w:t>
      </w:r>
    </w:p>
    <w:p w14:paraId="188C429F" w14:textId="587BFEC7" w:rsidR="003E59DF" w:rsidRDefault="003E59DF" w:rsidP="003E5983">
      <w:pPr>
        <w:ind w:firstLine="0"/>
        <w:rPr>
          <w:b/>
          <w:bCs/>
        </w:rPr>
      </w:pPr>
    </w:p>
    <w:p w14:paraId="22AB0DD6" w14:textId="03B362CC" w:rsidR="000E7E29" w:rsidRPr="00D53A23" w:rsidRDefault="003025CD" w:rsidP="00D53A23">
      <w:pPr>
        <w:ind w:firstLine="0"/>
        <w:rPr>
          <w:b/>
          <w:bCs/>
        </w:rPr>
      </w:pPr>
      <w:r>
        <w:rPr>
          <w:b/>
          <w:bCs/>
        </w:rPr>
        <w:t xml:space="preserve">F2 – </w:t>
      </w:r>
      <w:r w:rsidR="000E7E29">
        <w:rPr>
          <w:b/>
          <w:bCs/>
        </w:rPr>
        <w:t>Recommendations</w:t>
      </w:r>
    </w:p>
    <w:p w14:paraId="550BED72" w14:textId="662254BD" w:rsidR="003E59DF" w:rsidRPr="00D53A23" w:rsidRDefault="00C2512A" w:rsidP="00D53A23">
      <w:pPr>
        <w:shd w:val="clear" w:color="auto" w:fill="FFFFFF"/>
        <w:textAlignment w:val="baseline"/>
        <w:rPr>
          <w:b/>
          <w:bCs/>
        </w:rPr>
      </w:pPr>
      <w:r w:rsidRPr="00D53A23">
        <w:rPr>
          <w:color w:val="333333"/>
        </w:rPr>
        <w:t xml:space="preserve">Looking at the Regression model, </w:t>
      </w:r>
      <w:r w:rsidR="000D158C" w:rsidRPr="00D53A23">
        <w:rPr>
          <w:color w:val="333333"/>
        </w:rPr>
        <w:t>based on the</w:t>
      </w:r>
      <w:r w:rsidRPr="00D53A23">
        <w:rPr>
          <w:color w:val="333333"/>
        </w:rPr>
        <w:t xml:space="preserve"> coefficients</w:t>
      </w:r>
      <w:r w:rsidR="000D158C" w:rsidRPr="00D53A23">
        <w:rPr>
          <w:color w:val="333333"/>
        </w:rPr>
        <w:t>, the three predictor variables (</w:t>
      </w:r>
      <w:proofErr w:type="spellStart"/>
      <w:r w:rsidR="000D158C" w:rsidRPr="00D53A23">
        <w:rPr>
          <w:color w:val="333333"/>
        </w:rPr>
        <w:t>Initial_days</w:t>
      </w:r>
      <w:proofErr w:type="spellEnd"/>
      <w:r w:rsidR="000D158C" w:rsidRPr="00D53A23">
        <w:rPr>
          <w:color w:val="333333"/>
        </w:rPr>
        <w:t xml:space="preserve">, </w:t>
      </w:r>
      <w:proofErr w:type="spellStart"/>
      <w:r w:rsidR="000D158C" w:rsidRPr="00D53A23">
        <w:rPr>
          <w:color w:val="333333"/>
        </w:rPr>
        <w:t>ReAdmis_Num</w:t>
      </w:r>
      <w:proofErr w:type="spellEnd"/>
      <w:r w:rsidR="000D158C" w:rsidRPr="00D53A23">
        <w:rPr>
          <w:color w:val="333333"/>
        </w:rPr>
        <w:t xml:space="preserve">, and </w:t>
      </w:r>
      <w:proofErr w:type="spellStart"/>
      <w:r w:rsidR="000D158C" w:rsidRPr="00D53A23">
        <w:rPr>
          <w:color w:val="333333"/>
        </w:rPr>
        <w:t>Diabetes_Num</w:t>
      </w:r>
      <w:proofErr w:type="spellEnd"/>
      <w:r w:rsidR="000D158C" w:rsidRPr="00D53A23">
        <w:rPr>
          <w:color w:val="333333"/>
        </w:rPr>
        <w:t xml:space="preserve">) </w:t>
      </w:r>
      <w:r w:rsidRPr="00D53A23">
        <w:rPr>
          <w:color w:val="333333"/>
        </w:rPr>
        <w:t xml:space="preserve">are all positively </w:t>
      </w:r>
      <w:r w:rsidR="00650027" w:rsidRPr="00D53A23">
        <w:rPr>
          <w:color w:val="333333"/>
        </w:rPr>
        <w:t>and significantly (</w:t>
      </w:r>
      <w:r w:rsidR="00BA2D31" w:rsidRPr="00D53A23">
        <w:rPr>
          <w:color w:val="333333"/>
        </w:rPr>
        <w:t>due to p-</w:t>
      </w:r>
      <w:r w:rsidR="00BA2D31" w:rsidRPr="00D53A23">
        <w:rPr>
          <w:color w:val="333333"/>
        </w:rPr>
        <w:lastRenderedPageBreak/>
        <w:t xml:space="preserve">values) </w:t>
      </w:r>
      <w:r w:rsidRPr="00D53A23">
        <w:rPr>
          <w:color w:val="333333"/>
        </w:rPr>
        <w:t>correlated</w:t>
      </w:r>
      <w:r w:rsidR="000D158C" w:rsidRPr="00D53A23">
        <w:rPr>
          <w:color w:val="333333"/>
        </w:rPr>
        <w:t xml:space="preserve"> with the response variable </w:t>
      </w:r>
      <w:r w:rsidR="00650027" w:rsidRPr="00D53A23">
        <w:rPr>
          <w:color w:val="333333"/>
        </w:rPr>
        <w:t xml:space="preserve">of </w:t>
      </w:r>
      <w:proofErr w:type="spellStart"/>
      <w:r w:rsidR="00650027" w:rsidRPr="00D53A23">
        <w:rPr>
          <w:color w:val="333333"/>
        </w:rPr>
        <w:t>Total_charges</w:t>
      </w:r>
      <w:proofErr w:type="spellEnd"/>
      <w:r w:rsidR="008145F9" w:rsidRPr="00D53A23">
        <w:rPr>
          <w:color w:val="333333"/>
        </w:rPr>
        <w:t>.</w:t>
      </w:r>
      <w:r w:rsidR="00BA2D31" w:rsidRPr="00D53A23">
        <w:rPr>
          <w:color w:val="333333"/>
        </w:rPr>
        <w:t xml:space="preserve">  Therefore, </w:t>
      </w:r>
      <w:r w:rsidR="002100D0" w:rsidRPr="00D53A23">
        <w:rPr>
          <w:color w:val="333333"/>
        </w:rPr>
        <w:t xml:space="preserve">there is evidence where longer hospital stays, previous readmissions, and diabetes are all predictors of </w:t>
      </w:r>
      <w:r w:rsidR="003D1B4D" w:rsidRPr="00D53A23">
        <w:rPr>
          <w:color w:val="333333"/>
        </w:rPr>
        <w:t xml:space="preserve">a more expensive hospital stay of a patient.  We should seek to </w:t>
      </w:r>
      <w:r w:rsidR="00965A26" w:rsidRPr="00D53A23">
        <w:rPr>
          <w:color w:val="333333"/>
        </w:rPr>
        <w:t xml:space="preserve">focus </w:t>
      </w:r>
      <w:r w:rsidR="00DB35F2">
        <w:rPr>
          <w:color w:val="333333"/>
        </w:rPr>
        <w:t>this</w:t>
      </w:r>
      <w:r w:rsidR="00965A26" w:rsidRPr="00D53A23">
        <w:rPr>
          <w:color w:val="333333"/>
        </w:rPr>
        <w:t xml:space="preserve"> subset of patients </w:t>
      </w:r>
      <w:proofErr w:type="gramStart"/>
      <w:r w:rsidR="00FF56D3" w:rsidRPr="00D53A23">
        <w:rPr>
          <w:color w:val="333333"/>
        </w:rPr>
        <w:t xml:space="preserve">in order </w:t>
      </w:r>
      <w:r w:rsidR="00036996" w:rsidRPr="00D53A23">
        <w:rPr>
          <w:color w:val="333333"/>
        </w:rPr>
        <w:t>to</w:t>
      </w:r>
      <w:proofErr w:type="gramEnd"/>
      <w:r w:rsidR="00036996" w:rsidRPr="00D53A23">
        <w:rPr>
          <w:color w:val="333333"/>
        </w:rPr>
        <w:t xml:space="preserve"> </w:t>
      </w:r>
      <w:r w:rsidR="003D1B4D" w:rsidRPr="00D53A23">
        <w:rPr>
          <w:color w:val="333333"/>
        </w:rPr>
        <w:t>reduce</w:t>
      </w:r>
      <w:r w:rsidR="009B6D7C" w:rsidRPr="00D53A23">
        <w:rPr>
          <w:color w:val="333333"/>
        </w:rPr>
        <w:t xml:space="preserve"> the length of</w:t>
      </w:r>
      <w:r w:rsidR="003D1B4D" w:rsidRPr="00D53A23">
        <w:rPr>
          <w:color w:val="333333"/>
        </w:rPr>
        <w:t xml:space="preserve"> </w:t>
      </w:r>
      <w:r w:rsidR="00E722FD" w:rsidRPr="00D53A23">
        <w:rPr>
          <w:color w:val="333333"/>
        </w:rPr>
        <w:t>hospital stays</w:t>
      </w:r>
      <w:r w:rsidR="00595029">
        <w:rPr>
          <w:color w:val="333333"/>
        </w:rPr>
        <w:t>, overall costs while freeing up beds</w:t>
      </w:r>
      <w:r w:rsidR="00FF56D3" w:rsidRPr="00D53A23">
        <w:rPr>
          <w:color w:val="333333"/>
        </w:rPr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t xml:space="preserve"> </w:t>
      </w:r>
    </w:p>
    <w:p w14:paraId="61EDABDE" w14:textId="1053BFE4" w:rsidR="004D29BA" w:rsidRDefault="00E62AD3" w:rsidP="004D29BA">
      <w:pPr>
        <w:ind w:firstLine="0"/>
        <w:rPr>
          <w:b/>
          <w:bCs/>
        </w:rPr>
      </w:pPr>
      <w:r>
        <w:rPr>
          <w:b/>
          <w:bCs/>
        </w:rPr>
        <w:t>G – Panopto Demonstration</w:t>
      </w:r>
    </w:p>
    <w:p w14:paraId="62BA07F0" w14:textId="1E9D2462" w:rsidR="007D3167" w:rsidRDefault="008E5124" w:rsidP="007D3167">
      <w:pPr>
        <w:rPr>
          <w:b/>
          <w:bCs/>
        </w:rPr>
      </w:pPr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201F348C" w:rsidR="00431160" w:rsidRPr="00AE6FA4" w:rsidRDefault="00E62AD3" w:rsidP="00431160">
      <w:pPr>
        <w:ind w:firstLine="0"/>
        <w:rPr>
          <w:b/>
          <w:bCs/>
        </w:rPr>
      </w:pPr>
      <w:r>
        <w:rPr>
          <w:b/>
          <w:bCs/>
        </w:rPr>
        <w:t xml:space="preserve">H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5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6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7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8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9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30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31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32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33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3F43F726" w14:textId="3D1B5AE6" w:rsidR="00C61076" w:rsidRDefault="00525483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34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20743287" w14:textId="7E24A83F" w:rsidR="00FC583D" w:rsidRDefault="00744207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L</w:t>
      </w:r>
      <w:r w:rsidR="00BD0CA4">
        <w:rPr>
          <w:color w:val="000000"/>
        </w:rPr>
        <w:t xml:space="preserve">arose, D., C., &amp; </w:t>
      </w:r>
      <w:r>
        <w:rPr>
          <w:color w:val="000000"/>
        </w:rPr>
        <w:t>Larose</w:t>
      </w:r>
      <w:r w:rsidR="00BD0CA4">
        <w:rPr>
          <w:color w:val="000000"/>
        </w:rPr>
        <w:t xml:space="preserve">, </w:t>
      </w:r>
      <w:r>
        <w:rPr>
          <w:color w:val="000000"/>
        </w:rPr>
        <w:t>D., T.</w:t>
      </w:r>
      <w:r w:rsidR="00BD0CA4">
        <w:rPr>
          <w:color w:val="000000"/>
        </w:rPr>
        <w:t xml:space="preserve"> (</w:t>
      </w:r>
      <w:r w:rsidR="00221215">
        <w:rPr>
          <w:color w:val="000000"/>
        </w:rPr>
        <w:t>2019</w:t>
      </w:r>
      <w:r w:rsidR="00BD0CA4">
        <w:rPr>
          <w:color w:val="000000"/>
        </w:rPr>
        <w:t xml:space="preserve">). </w:t>
      </w:r>
      <w:r w:rsidR="006C32D6">
        <w:rPr>
          <w:color w:val="000000"/>
        </w:rPr>
        <w:t>Data Science Using Python and R</w:t>
      </w:r>
      <w:r w:rsidR="00BD0CA4">
        <w:rPr>
          <w:color w:val="000000"/>
        </w:rPr>
        <w:t xml:space="preserve">.  </w:t>
      </w:r>
      <w:r w:rsidR="006C32D6">
        <w:rPr>
          <w:color w:val="000000"/>
        </w:rPr>
        <w:t>Wiley</w:t>
      </w:r>
      <w:r w:rsidR="007D5DAE">
        <w:rPr>
          <w:color w:val="000000"/>
        </w:rPr>
        <w:t>.</w:t>
      </w:r>
      <w:r w:rsidR="00BD0CA4">
        <w:rPr>
          <w:color w:val="000000"/>
        </w:rPr>
        <w:t xml:space="preserve"> </w:t>
      </w:r>
      <w:hyperlink r:id="rId35" w:history="1">
        <w:r w:rsidR="007D5DAE" w:rsidRPr="00F2328C">
          <w:rPr>
            <w:rStyle w:val="Hyperlink"/>
          </w:rPr>
          <w:t>https://www.wiley.com/en-us/Data+Science+Using+Python+and+R-p-9781119526810</w:t>
        </w:r>
      </w:hyperlink>
      <w:r w:rsidR="007D5DAE">
        <w:t xml:space="preserve"> </w:t>
      </w:r>
    </w:p>
    <w:p w14:paraId="60222564" w14:textId="0BF8C3EB" w:rsidR="004960A8" w:rsidRDefault="004960A8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Creating Histograms Using Pandas</w:t>
      </w:r>
      <w:r w:rsidR="009652E6">
        <w:rPr>
          <w:color w:val="000000"/>
        </w:rPr>
        <w:t xml:space="preserve"> (2021, October 20) Retrieved from: </w:t>
      </w:r>
      <w:hyperlink r:id="rId36" w:history="1">
        <w:r w:rsidR="009652E6" w:rsidRPr="007C4A1D">
          <w:rPr>
            <w:rStyle w:val="Hyperlink"/>
          </w:rPr>
          <w:t>https://mode.com/example-gallery/python_histogram/</w:t>
        </w:r>
      </w:hyperlink>
      <w:r w:rsidR="009652E6">
        <w:rPr>
          <w:color w:val="000000"/>
        </w:rPr>
        <w:t xml:space="preserve">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1BAF37DF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</w:p>
    <w:p w14:paraId="6180B808" w14:textId="19784CFB" w:rsid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7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8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E1B664D" w14:textId="3C5367B3" w:rsidR="005A7F0B" w:rsidRPr="006469E1" w:rsidRDefault="001D18AB" w:rsidP="00C32CC1">
      <w:pPr>
        <w:pStyle w:val="NormalWeb"/>
        <w:spacing w:before="0" w:beforeAutospacing="0" w:after="0" w:afterAutospacing="0" w:line="480" w:lineRule="auto"/>
        <w:ind w:left="600" w:hanging="600"/>
        <w:rPr>
          <w:rStyle w:val="Hyperlink"/>
        </w:rPr>
      </w:pPr>
      <w:r w:rsidRPr="00C32CC1">
        <w:rPr>
          <w:color w:val="000000"/>
        </w:rPr>
        <w:t xml:space="preserve">Hunter, J., Dale, D., </w:t>
      </w:r>
      <w:r w:rsidR="00055AF5">
        <w:rPr>
          <w:color w:val="000000"/>
        </w:rPr>
        <w:t>et al.</w:t>
      </w:r>
      <w:r w:rsidR="000642D9" w:rsidRPr="00C32CC1">
        <w:rPr>
          <w:color w:val="000000"/>
        </w:rPr>
        <w:t xml:space="preserve"> — Matplotlib 2.1.2 documentation</w:t>
      </w:r>
      <w:r w:rsidR="007113CB" w:rsidRPr="00C32CC1">
        <w:rPr>
          <w:color w:val="000000"/>
        </w:rPr>
        <w:t xml:space="preserve"> for Styling Output</w:t>
      </w:r>
      <w:r w:rsidR="000642D9" w:rsidRPr="00C32CC1">
        <w:rPr>
          <w:color w:val="000000"/>
        </w:rPr>
        <w:t>. (2012).</w:t>
      </w:r>
      <w:r w:rsidR="000642D9" w:rsidRPr="006469E1">
        <w:rPr>
          <w:color w:val="000000"/>
        </w:rPr>
        <w:t xml:space="preserve"> Matplotlib.org. </w:t>
      </w:r>
      <w:hyperlink r:id="rId39" w:history="1">
        <w:r w:rsidR="005A7F0B" w:rsidRPr="006469E1">
          <w:rPr>
            <w:rStyle w:val="Hyperlink"/>
          </w:rPr>
          <w:t>https://matplotlib.org/2.1.2/api/_as_gen/matplotlib.pyplot.plot.html</w:t>
        </w:r>
      </w:hyperlink>
    </w:p>
    <w:p w14:paraId="0000002B" w14:textId="0FD1D308" w:rsidR="001B0742" w:rsidRPr="00C03B44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40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RPr="00C03B44" w:rsidSect="00D63FA0">
      <w:headerReference w:type="even" r:id="rId41"/>
      <w:headerReference w:type="default" r:id="rId42"/>
      <w:footerReference w:type="default" r:id="rId43"/>
      <w:headerReference w:type="first" r:id="rId44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6D1BB" w14:textId="77777777" w:rsidR="007D6842" w:rsidRDefault="007D6842">
      <w:pPr>
        <w:spacing w:line="240" w:lineRule="auto"/>
      </w:pPr>
      <w:r>
        <w:separator/>
      </w:r>
    </w:p>
  </w:endnote>
  <w:endnote w:type="continuationSeparator" w:id="0">
    <w:p w14:paraId="4F7EBAA7" w14:textId="77777777" w:rsidR="007D6842" w:rsidRDefault="007D6842">
      <w:pPr>
        <w:spacing w:line="240" w:lineRule="auto"/>
      </w:pPr>
      <w:r>
        <w:continuationSeparator/>
      </w:r>
    </w:p>
  </w:endnote>
  <w:endnote w:type="continuationNotice" w:id="1">
    <w:p w14:paraId="57146C7A" w14:textId="77777777" w:rsidR="007D6842" w:rsidRDefault="007D684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44DAA" w14:textId="77777777" w:rsidR="007D6842" w:rsidRDefault="007D6842">
      <w:pPr>
        <w:spacing w:line="240" w:lineRule="auto"/>
      </w:pPr>
      <w:r>
        <w:separator/>
      </w:r>
    </w:p>
  </w:footnote>
  <w:footnote w:type="continuationSeparator" w:id="0">
    <w:p w14:paraId="23778D1B" w14:textId="77777777" w:rsidR="007D6842" w:rsidRDefault="007D6842">
      <w:pPr>
        <w:spacing w:line="240" w:lineRule="auto"/>
      </w:pPr>
      <w:r>
        <w:continuationSeparator/>
      </w:r>
    </w:p>
  </w:footnote>
  <w:footnote w:type="continuationNotice" w:id="1">
    <w:p w14:paraId="3D8622C9" w14:textId="77777777" w:rsidR="007D6842" w:rsidRDefault="007D684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30428B" w:rsidR="001B0742" w:rsidRDefault="006F1AB1" w:rsidP="00BE0B94">
    <w:pPr>
      <w:ind w:firstLine="0"/>
    </w:pPr>
    <w:r>
      <w:rPr>
        <w:b/>
        <w:bCs/>
      </w:rPr>
      <w:t>Predictive Modeling</w:t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D40CD"/>
    <w:multiLevelType w:val="hybridMultilevel"/>
    <w:tmpl w:val="50424AE0"/>
    <w:lvl w:ilvl="0" w:tplc="FFC03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7C40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1CE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8E22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C41C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E3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F43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709C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9E24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11"/>
  </w:num>
  <w:num w:numId="9">
    <w:abstractNumId w:val="8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108B7"/>
    <w:rsid w:val="00011A8D"/>
    <w:rsid w:val="00012222"/>
    <w:rsid w:val="00012740"/>
    <w:rsid w:val="000128CB"/>
    <w:rsid w:val="00012FF2"/>
    <w:rsid w:val="0001301C"/>
    <w:rsid w:val="000141CE"/>
    <w:rsid w:val="000156BB"/>
    <w:rsid w:val="00017E40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6FD0"/>
    <w:rsid w:val="000B0792"/>
    <w:rsid w:val="000B4E99"/>
    <w:rsid w:val="000B51C6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100BDE"/>
    <w:rsid w:val="00102A3E"/>
    <w:rsid w:val="00103240"/>
    <w:rsid w:val="00104377"/>
    <w:rsid w:val="00106431"/>
    <w:rsid w:val="001100A5"/>
    <w:rsid w:val="00111419"/>
    <w:rsid w:val="001114E3"/>
    <w:rsid w:val="00112715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3B87"/>
    <w:rsid w:val="001B3CCD"/>
    <w:rsid w:val="001B3DD6"/>
    <w:rsid w:val="001B72E9"/>
    <w:rsid w:val="001C19CE"/>
    <w:rsid w:val="001C343B"/>
    <w:rsid w:val="001C38A5"/>
    <w:rsid w:val="001C480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46B44"/>
    <w:rsid w:val="002545FD"/>
    <w:rsid w:val="00255791"/>
    <w:rsid w:val="00256CFD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B3B"/>
    <w:rsid w:val="003025CD"/>
    <w:rsid w:val="00303B1C"/>
    <w:rsid w:val="00304955"/>
    <w:rsid w:val="00305906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314B7"/>
    <w:rsid w:val="003337FA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11B9"/>
    <w:rsid w:val="00401D3B"/>
    <w:rsid w:val="00402466"/>
    <w:rsid w:val="00403584"/>
    <w:rsid w:val="0040754E"/>
    <w:rsid w:val="004110DC"/>
    <w:rsid w:val="0041144B"/>
    <w:rsid w:val="004116E4"/>
    <w:rsid w:val="00411FD4"/>
    <w:rsid w:val="00413817"/>
    <w:rsid w:val="00413AC7"/>
    <w:rsid w:val="00414BC2"/>
    <w:rsid w:val="00420929"/>
    <w:rsid w:val="00426B9D"/>
    <w:rsid w:val="00427ADF"/>
    <w:rsid w:val="00427F7A"/>
    <w:rsid w:val="00430CCB"/>
    <w:rsid w:val="00431160"/>
    <w:rsid w:val="00434539"/>
    <w:rsid w:val="004354B8"/>
    <w:rsid w:val="00442858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70C2"/>
    <w:rsid w:val="00467F3B"/>
    <w:rsid w:val="00471945"/>
    <w:rsid w:val="0047212C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3A2E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2EC3"/>
    <w:rsid w:val="004F2F55"/>
    <w:rsid w:val="004F320D"/>
    <w:rsid w:val="004F38B0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785D"/>
    <w:rsid w:val="0057070C"/>
    <w:rsid w:val="005710BC"/>
    <w:rsid w:val="00572912"/>
    <w:rsid w:val="00572F4E"/>
    <w:rsid w:val="00573E32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7E57"/>
    <w:rsid w:val="005F26EF"/>
    <w:rsid w:val="005F6010"/>
    <w:rsid w:val="0060076E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89B"/>
    <w:rsid w:val="00676A41"/>
    <w:rsid w:val="00683285"/>
    <w:rsid w:val="00686253"/>
    <w:rsid w:val="00686EA2"/>
    <w:rsid w:val="00686FD3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3533"/>
    <w:rsid w:val="006D3719"/>
    <w:rsid w:val="006D4C4F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818"/>
    <w:rsid w:val="00707982"/>
    <w:rsid w:val="00707C1C"/>
    <w:rsid w:val="00707CC6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5ADF"/>
    <w:rsid w:val="007528B7"/>
    <w:rsid w:val="00755412"/>
    <w:rsid w:val="00760256"/>
    <w:rsid w:val="007619B4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842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020"/>
    <w:rsid w:val="008131A3"/>
    <w:rsid w:val="00813C40"/>
    <w:rsid w:val="008145F9"/>
    <w:rsid w:val="00814FFE"/>
    <w:rsid w:val="00816369"/>
    <w:rsid w:val="00823520"/>
    <w:rsid w:val="00824F9A"/>
    <w:rsid w:val="0082546B"/>
    <w:rsid w:val="0082555A"/>
    <w:rsid w:val="008300BF"/>
    <w:rsid w:val="00833163"/>
    <w:rsid w:val="00833379"/>
    <w:rsid w:val="00833E35"/>
    <w:rsid w:val="008375F5"/>
    <w:rsid w:val="008417F8"/>
    <w:rsid w:val="00841BE6"/>
    <w:rsid w:val="00841DCE"/>
    <w:rsid w:val="00842788"/>
    <w:rsid w:val="00844D62"/>
    <w:rsid w:val="00846615"/>
    <w:rsid w:val="00850196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54A"/>
    <w:rsid w:val="00890F46"/>
    <w:rsid w:val="00892119"/>
    <w:rsid w:val="00892B5B"/>
    <w:rsid w:val="00894075"/>
    <w:rsid w:val="00894E57"/>
    <w:rsid w:val="00895A7C"/>
    <w:rsid w:val="008970F5"/>
    <w:rsid w:val="0089799F"/>
    <w:rsid w:val="008A2509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518E"/>
    <w:rsid w:val="008D5BF9"/>
    <w:rsid w:val="008D75AB"/>
    <w:rsid w:val="008D77D8"/>
    <w:rsid w:val="008E3C8F"/>
    <w:rsid w:val="008E5124"/>
    <w:rsid w:val="008E6D11"/>
    <w:rsid w:val="008E6E41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4BD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E14A6"/>
    <w:rsid w:val="00AE2496"/>
    <w:rsid w:val="00AE4269"/>
    <w:rsid w:val="00AE4BE3"/>
    <w:rsid w:val="00AE5316"/>
    <w:rsid w:val="00AE6FA4"/>
    <w:rsid w:val="00AF36FA"/>
    <w:rsid w:val="00AF3740"/>
    <w:rsid w:val="00AF52C3"/>
    <w:rsid w:val="00AF6E41"/>
    <w:rsid w:val="00AF726A"/>
    <w:rsid w:val="00AF7316"/>
    <w:rsid w:val="00B01637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7868"/>
    <w:rsid w:val="00B37B2D"/>
    <w:rsid w:val="00B4372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71A9"/>
    <w:rsid w:val="00C40B17"/>
    <w:rsid w:val="00C41F17"/>
    <w:rsid w:val="00C42958"/>
    <w:rsid w:val="00C4495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279C"/>
    <w:rsid w:val="00D03F40"/>
    <w:rsid w:val="00D04211"/>
    <w:rsid w:val="00D05870"/>
    <w:rsid w:val="00D06A38"/>
    <w:rsid w:val="00D10864"/>
    <w:rsid w:val="00D1181B"/>
    <w:rsid w:val="00D1228B"/>
    <w:rsid w:val="00D13080"/>
    <w:rsid w:val="00D13107"/>
    <w:rsid w:val="00D15E18"/>
    <w:rsid w:val="00D17980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6245"/>
    <w:rsid w:val="00DA64D2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BBC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47E8"/>
    <w:rsid w:val="00E26154"/>
    <w:rsid w:val="00E26C59"/>
    <w:rsid w:val="00E300A3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81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27E"/>
    <w:rsid w:val="00EB49B9"/>
    <w:rsid w:val="00EB4A0D"/>
    <w:rsid w:val="00EB57A7"/>
    <w:rsid w:val="00EB5CB2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20734"/>
    <w:rsid w:val="00F20D90"/>
    <w:rsid w:val="00F2153F"/>
    <w:rsid w:val="00F2396A"/>
    <w:rsid w:val="00F23B4B"/>
    <w:rsid w:val="00F24D2C"/>
    <w:rsid w:val="00F24E45"/>
    <w:rsid w:val="00F27367"/>
    <w:rsid w:val="00F30669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50B40"/>
    <w:rsid w:val="00F5329B"/>
    <w:rsid w:val="00F53831"/>
    <w:rsid w:val="00F54548"/>
    <w:rsid w:val="00F56895"/>
    <w:rsid w:val="00F579B6"/>
    <w:rsid w:val="00F60A4B"/>
    <w:rsid w:val="00F620B5"/>
    <w:rsid w:val="00F64A14"/>
    <w:rsid w:val="00F67DE2"/>
    <w:rsid w:val="00F70004"/>
    <w:rsid w:val="00F7158F"/>
    <w:rsid w:val="00F71CC6"/>
    <w:rsid w:val="00F725CF"/>
    <w:rsid w:val="00F726E5"/>
    <w:rsid w:val="00F734E1"/>
    <w:rsid w:val="00F75A19"/>
    <w:rsid w:val="00F76B90"/>
    <w:rsid w:val="00F82D60"/>
    <w:rsid w:val="00F83DD1"/>
    <w:rsid w:val="00F853D7"/>
    <w:rsid w:val="00F85641"/>
    <w:rsid w:val="00F85717"/>
    <w:rsid w:val="00F86E4D"/>
    <w:rsid w:val="00F9065B"/>
    <w:rsid w:val="00F94BB9"/>
    <w:rsid w:val="00F9524D"/>
    <w:rsid w:val="00F96B8E"/>
    <w:rsid w:val="00FA02C0"/>
    <w:rsid w:val="00FA2071"/>
    <w:rsid w:val="00FA3145"/>
    <w:rsid w:val="00FA4F1E"/>
    <w:rsid w:val="00FA5D38"/>
    <w:rsid w:val="00FA663A"/>
    <w:rsid w:val="00FA70CF"/>
    <w:rsid w:val="00FB1926"/>
    <w:rsid w:val="00FB1BEF"/>
    <w:rsid w:val="00FB2A00"/>
    <w:rsid w:val="00FB2D90"/>
    <w:rsid w:val="00FB3375"/>
    <w:rsid w:val="00FB346F"/>
    <w:rsid w:val="00FB5DD7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5A32"/>
    <w:rsid w:val="00FE6B5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020"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28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4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8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99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tackoverflow.com/questions/24524104/pandas-describe-is-not-returning-summary-of-all-columns" TargetMode="External"/><Relationship Id="rId39" Type="http://schemas.openxmlformats.org/officeDocument/2006/relationships/hyperlink" Target="https://matplotlib.org/2.1.2/api/_as_gen/matplotlib.pyplot.plot.html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learning.oreilly.com/library/view/practical-statistics-for/9781492072935/titlepage01.html" TargetMode="External"/><Relationship Id="rId42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www.marsja.se/four-ways-to-conduct-one-way-anovas-using-pyth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docs.python.org/3.9/library/index.html" TargetMode="External"/><Relationship Id="rId37" Type="http://schemas.openxmlformats.org/officeDocument/2006/relationships/hyperlink" Target="https://doi.org/10.1016/S0168-8510(01)00236-6" TargetMode="External"/><Relationship Id="rId40" Type="http://schemas.openxmlformats.org/officeDocument/2006/relationships/hyperlink" Target="https://doi.org/10.1016/j.jhqr.2019.09.002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matplotlib.org/2.1.2/api/_as_gen/matplotlib.pyplot.plot.html" TargetMode="External"/><Relationship Id="rId36" Type="http://schemas.openxmlformats.org/officeDocument/2006/relationships/hyperlink" Target="https://mode.com/example-gallery/python_histogram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pandas.pydata.org/docs/user_guide/index.html" TargetMode="Externa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mode.com/example-gallery/python_histogram/" TargetMode="External"/><Relationship Id="rId30" Type="http://schemas.openxmlformats.org/officeDocument/2006/relationships/hyperlink" Target="https://numpy.org/doc/stable/" TargetMode="External"/><Relationship Id="rId35" Type="http://schemas.openxmlformats.org/officeDocument/2006/relationships/hyperlink" Target="https://www.wiley.com/en-us/Data+Science+Using+Python+and+R-p-9781119526810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markdownguide.org/basic-syntax/" TargetMode="External"/><Relationship Id="rId33" Type="http://schemas.openxmlformats.org/officeDocument/2006/relationships/hyperlink" Target="https://docs.scipy.org/doc/scipy/reference/tutorial/stats.html" TargetMode="External"/><Relationship Id="rId38" Type="http://schemas.openxmlformats.org/officeDocument/2006/relationships/hyperlink" Target="https://www.sciencedirect.com/science/article/pii/S0168851001002366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8</Pages>
  <Words>2207</Words>
  <Characters>1258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4</cp:revision>
  <dcterms:created xsi:type="dcterms:W3CDTF">2022-01-09T01:39:00Z</dcterms:created>
  <dcterms:modified xsi:type="dcterms:W3CDTF">2022-01-09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